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FF8C34" w14:textId="4796DDA3" w:rsidR="004703FE" w:rsidRDefault="004703FE" w:rsidP="000D6FC9">
      <w:pPr>
        <w:jc w:val="center"/>
        <w:rPr>
          <w:b/>
        </w:rPr>
      </w:pPr>
      <w:r>
        <w:rPr>
          <w:b/>
        </w:rPr>
        <w:t>T.C.</w:t>
      </w:r>
    </w:p>
    <w:p w14:paraId="3CB27BEF" w14:textId="2CBBAA41" w:rsidR="004703FE" w:rsidRDefault="004703FE" w:rsidP="000D6FC9">
      <w:pPr>
        <w:jc w:val="center"/>
        <w:rPr>
          <w:b/>
        </w:rPr>
      </w:pPr>
      <w:r>
        <w:rPr>
          <w:b/>
        </w:rPr>
        <w:t>SÜLEYMAN DEMİREL ÜNİVERSİTESİ</w:t>
      </w:r>
    </w:p>
    <w:p w14:paraId="26495FE2" w14:textId="23AAF6C2" w:rsidR="004703FE" w:rsidRDefault="00295A01" w:rsidP="000D6FC9">
      <w:pPr>
        <w:jc w:val="center"/>
        <w:rPr>
          <w:b/>
        </w:rPr>
      </w:pPr>
      <w:r>
        <w:rPr>
          <w:b/>
        </w:rPr>
        <w:t>ISPARTA SAĞLIK HİZMETLERİ</w:t>
      </w:r>
      <w:r w:rsidR="000D6FC9">
        <w:rPr>
          <w:b/>
        </w:rPr>
        <w:t xml:space="preserve"> </w:t>
      </w:r>
      <w:r>
        <w:rPr>
          <w:b/>
        </w:rPr>
        <w:t xml:space="preserve">MESLEK </w:t>
      </w:r>
      <w:r w:rsidR="004703FE">
        <w:rPr>
          <w:b/>
        </w:rPr>
        <w:t>YÜKSEKOKULU</w:t>
      </w:r>
      <w:r>
        <w:rPr>
          <w:b/>
        </w:rPr>
        <w:t xml:space="preserve"> </w:t>
      </w:r>
      <w:r w:rsidR="004703FE">
        <w:rPr>
          <w:b/>
        </w:rPr>
        <w:t>MÜDÜRLÜĞÜNE</w:t>
      </w:r>
    </w:p>
    <w:p w14:paraId="08A07DF0" w14:textId="70C92526" w:rsidR="004703FE" w:rsidRDefault="004703FE" w:rsidP="004703FE">
      <w:pPr>
        <w:rPr>
          <w:b/>
        </w:rPr>
      </w:pPr>
    </w:p>
    <w:p w14:paraId="6FA3173E" w14:textId="77777777" w:rsidR="000D6FC9" w:rsidRDefault="000D6FC9" w:rsidP="004703FE">
      <w:pPr>
        <w:rPr>
          <w:b/>
        </w:rPr>
      </w:pPr>
    </w:p>
    <w:p w14:paraId="338F5866" w14:textId="082E965A" w:rsidR="004703FE" w:rsidRPr="00684777" w:rsidRDefault="00B13BE5" w:rsidP="00E43586">
      <w:pPr>
        <w:tabs>
          <w:tab w:val="left" w:pos="1560"/>
        </w:tabs>
      </w:pPr>
      <w:r>
        <w:rPr>
          <w:b/>
        </w:rPr>
        <w:t>Bölümü</w:t>
      </w:r>
      <w:r w:rsidR="004703FE">
        <w:rPr>
          <w:b/>
        </w:rPr>
        <w:tab/>
      </w:r>
      <w:r w:rsidR="004703FE" w:rsidRPr="00295A01">
        <w:rPr>
          <w:b/>
          <w:bCs/>
        </w:rPr>
        <w:t>:</w:t>
      </w:r>
      <w:r w:rsidR="004703FE">
        <w:t xml:space="preserve"> </w:t>
      </w:r>
      <w:sdt>
        <w:sdtPr>
          <w:rPr>
            <w:rStyle w:val="sil"/>
          </w:rPr>
          <w:id w:val="-1835533892"/>
          <w:placeholder>
            <w:docPart w:val="9097F0D7E0D24D97BFFC4B6A647F5798"/>
          </w:placeholder>
          <w:showingPlcHdr/>
          <w15:color w:val="000000"/>
          <w:dropDownList>
            <w:listItem w:displayText="Çocuk Bakımı ve Hizmetleri" w:value="Çocuk Bakımı ve Hizmetleri"/>
            <w:listItem w:displayText="Dişçilik Hizmetleri" w:value="Dişçilik Hizmetleri"/>
            <w:listItem w:displayText="Mülkiyet Koruma ve Güvenlik" w:value="Mülkiyet Koruma ve Güvenlik"/>
            <w:listItem w:displayText="Terapi ve Rehabilitasyon" w:value="Terapi ve Rehabilitasyon"/>
            <w:listItem w:displayText="Tıbbi Hizmetler ve Teknikler" w:value="Tıbbi Hizmetler ve Teknikler"/>
            <w:listItem w:displayText="Sağlık Bakım Hizmetleri" w:value="Sağlık Bakım Hizmetleri"/>
          </w:dropDownList>
        </w:sdtPr>
        <w:sdtEndPr>
          <w:rPr>
            <w:rStyle w:val="DefaultParagraphFont"/>
            <w:b/>
          </w:rPr>
        </w:sdtEndPr>
        <w:sdtContent>
          <w:r w:rsidR="00E43586" w:rsidRPr="00295A01">
            <w:rPr>
              <w:rStyle w:val="sil"/>
              <w:color w:val="A6A6A6" w:themeColor="background1" w:themeShade="A6"/>
              <w:sz w:val="20"/>
              <w:szCs w:val="20"/>
            </w:rPr>
            <w:t>Bölümünüzü Listeden Seçiniz</w:t>
          </w:r>
        </w:sdtContent>
      </w:sdt>
    </w:p>
    <w:p w14:paraId="1D3F1CD8" w14:textId="0CC4D66C" w:rsidR="004703FE" w:rsidRPr="00C60A1B" w:rsidRDefault="00B13BE5" w:rsidP="00E43586">
      <w:pPr>
        <w:tabs>
          <w:tab w:val="left" w:pos="1560"/>
        </w:tabs>
        <w:jc w:val="both"/>
        <w:rPr>
          <w:b/>
        </w:rPr>
      </w:pPr>
      <w:r>
        <w:rPr>
          <w:b/>
        </w:rPr>
        <w:t>Programı</w:t>
      </w:r>
      <w:r w:rsidR="004703FE">
        <w:rPr>
          <w:b/>
        </w:rPr>
        <w:tab/>
      </w:r>
      <w:r w:rsidR="004703FE" w:rsidRPr="00C60A1B">
        <w:rPr>
          <w:b/>
        </w:rPr>
        <w:t>:</w:t>
      </w:r>
      <w:r w:rsidR="00295A01">
        <w:rPr>
          <w:b/>
        </w:rPr>
        <w:t xml:space="preserve"> </w:t>
      </w:r>
      <w:sdt>
        <w:sdtPr>
          <w:rPr>
            <w:rStyle w:val="sil"/>
          </w:rPr>
          <w:id w:val="1149627812"/>
          <w:placeholder>
            <w:docPart w:val="7D63F723D1EC4AC8B5DCE238ED8CFA2E"/>
          </w:placeholder>
          <w:showingPlcHdr/>
          <w15:color w:val="000000"/>
        </w:sdtPr>
        <w:sdtEndPr>
          <w:rPr>
            <w:rStyle w:val="DefaultParagraphFont"/>
            <w:b/>
          </w:rPr>
        </w:sdtEndPr>
        <w:sdtContent>
          <w:r w:rsidR="00E43586">
            <w:rPr>
              <w:rStyle w:val="PlaceholderText"/>
              <w:rFonts w:eastAsiaTheme="minorHAnsi"/>
            </w:rPr>
            <w:t>…………</w:t>
          </w:r>
        </w:sdtContent>
      </w:sdt>
    </w:p>
    <w:p w14:paraId="19425181" w14:textId="420FCE43" w:rsidR="004703FE" w:rsidRPr="00C60A1B" w:rsidRDefault="004703FE" w:rsidP="00E43586">
      <w:pPr>
        <w:tabs>
          <w:tab w:val="left" w:pos="1560"/>
        </w:tabs>
        <w:jc w:val="both"/>
        <w:rPr>
          <w:b/>
        </w:rPr>
      </w:pPr>
      <w:r w:rsidRPr="00C60A1B">
        <w:rPr>
          <w:b/>
        </w:rPr>
        <w:t>Ders Kodu</w:t>
      </w:r>
      <w:r>
        <w:rPr>
          <w:b/>
        </w:rPr>
        <w:tab/>
      </w:r>
      <w:r w:rsidRPr="00C60A1B">
        <w:rPr>
          <w:b/>
        </w:rPr>
        <w:t>:</w:t>
      </w:r>
      <w:r w:rsidR="00295A01">
        <w:rPr>
          <w:b/>
        </w:rPr>
        <w:t xml:space="preserve"> </w:t>
      </w:r>
      <w:sdt>
        <w:sdtPr>
          <w:rPr>
            <w:rStyle w:val="sil"/>
          </w:rPr>
          <w:id w:val="1776744209"/>
          <w:placeholder>
            <w:docPart w:val="990F4C62F1BB45B5B3E37A342A7954F6"/>
          </w:placeholder>
          <w:showingPlcHdr/>
          <w15:color w:val="000000"/>
        </w:sdtPr>
        <w:sdtEndPr>
          <w:rPr>
            <w:rStyle w:val="DefaultParagraphFont"/>
            <w:b/>
          </w:rPr>
        </w:sdtEndPr>
        <w:sdtContent>
          <w:r w:rsidR="00295A01">
            <w:rPr>
              <w:rStyle w:val="PlaceholderText"/>
              <w:rFonts w:eastAsiaTheme="minorHAnsi"/>
            </w:rPr>
            <w:t>…………</w:t>
          </w:r>
        </w:sdtContent>
      </w:sdt>
    </w:p>
    <w:p w14:paraId="203D7CD6" w14:textId="5F6A1164" w:rsidR="004703FE" w:rsidRDefault="004703FE" w:rsidP="00E43586">
      <w:pPr>
        <w:tabs>
          <w:tab w:val="left" w:pos="1560"/>
        </w:tabs>
        <w:jc w:val="both"/>
        <w:rPr>
          <w:b/>
        </w:rPr>
      </w:pPr>
      <w:r w:rsidRPr="00C60A1B">
        <w:rPr>
          <w:b/>
        </w:rPr>
        <w:t xml:space="preserve">Dersin Adı </w:t>
      </w:r>
      <w:r>
        <w:rPr>
          <w:b/>
        </w:rPr>
        <w:tab/>
      </w:r>
      <w:r w:rsidRPr="00C60A1B">
        <w:rPr>
          <w:b/>
        </w:rPr>
        <w:t>:</w:t>
      </w:r>
      <w:r w:rsidR="00295A01">
        <w:rPr>
          <w:b/>
        </w:rPr>
        <w:t xml:space="preserve"> </w:t>
      </w:r>
      <w:sdt>
        <w:sdtPr>
          <w:rPr>
            <w:b/>
          </w:rPr>
          <w:id w:val="-13239593"/>
          <w:placeholder>
            <w:docPart w:val="A834C35DE67F46E4917E1D411D28CC4F"/>
          </w:placeholder>
          <w:showingPlcHdr/>
        </w:sdtPr>
        <w:sdtEndPr/>
        <w:sdtContent>
          <w:r w:rsidR="00295A01">
            <w:rPr>
              <w:rStyle w:val="PlaceholderText"/>
              <w:rFonts w:eastAsiaTheme="minorHAnsi"/>
            </w:rPr>
            <w:t>…………</w:t>
          </w:r>
        </w:sdtContent>
      </w:sdt>
    </w:p>
    <w:p w14:paraId="71EACF58" w14:textId="77777777" w:rsidR="004703FE" w:rsidRDefault="004703FE" w:rsidP="004703FE">
      <w:pPr>
        <w:jc w:val="both"/>
        <w:rPr>
          <w:b/>
        </w:rPr>
      </w:pPr>
    </w:p>
    <w:p w14:paraId="5821463F" w14:textId="77777777" w:rsidR="004703FE" w:rsidRPr="00C60A1B" w:rsidRDefault="004703FE" w:rsidP="004703FE">
      <w:pPr>
        <w:jc w:val="both"/>
        <w:rPr>
          <w:b/>
        </w:rPr>
      </w:pPr>
    </w:p>
    <w:p w14:paraId="0F90D2A7" w14:textId="2B0B128A" w:rsidR="004703FE" w:rsidRPr="00206CC1" w:rsidRDefault="004703FE" w:rsidP="004703FE">
      <w:pPr>
        <w:spacing w:line="240" w:lineRule="atLeast"/>
        <w:jc w:val="both"/>
        <w:rPr>
          <w:b/>
        </w:rPr>
      </w:pPr>
      <w:r>
        <w:rPr>
          <w:b/>
        </w:rPr>
        <w:tab/>
      </w:r>
      <w:r w:rsidR="009E5542" w:rsidRPr="009E5542">
        <w:rPr>
          <w:b/>
        </w:rPr>
        <w:t xml:space="preserve">Yukarıda bilgileri verilen </w:t>
      </w:r>
      <w:r w:rsidR="009E5542">
        <w:rPr>
          <w:b/>
        </w:rPr>
        <w:t>derse</w:t>
      </w:r>
      <w:r w:rsidR="009E5542" w:rsidRPr="009E5542">
        <w:rPr>
          <w:b/>
        </w:rPr>
        <w:t xml:space="preserve"> ait notlarda, aşağıda belirtilen öğrenci/öğrencilerin notları sehven yanlış girilmiş olup, öğrenci/öğrencilerin yeni notunun aşağıdaki şekilde düzeltilmesi için yönetim kuruluna arzı hususunda gereğini arz ederim.</w:t>
      </w:r>
    </w:p>
    <w:p w14:paraId="41EE1C7F" w14:textId="77777777" w:rsidR="004703FE" w:rsidRDefault="004703FE" w:rsidP="004703FE">
      <w:pPr>
        <w:spacing w:line="240" w:lineRule="atLeast"/>
        <w:rPr>
          <w:b/>
        </w:rPr>
      </w:pPr>
    </w:p>
    <w:p w14:paraId="66C80715" w14:textId="12A273AB" w:rsidR="004703FE" w:rsidRDefault="004703FE" w:rsidP="009E5542">
      <w:pPr>
        <w:tabs>
          <w:tab w:val="left" w:pos="5670"/>
        </w:tabs>
        <w:rPr>
          <w:b/>
        </w:rPr>
      </w:pPr>
      <w:r w:rsidRPr="00206CC1">
        <w:rPr>
          <w:b/>
        </w:rPr>
        <w:t xml:space="preserve">Öğretim </w:t>
      </w:r>
      <w:r w:rsidR="00295A01">
        <w:rPr>
          <w:b/>
        </w:rPr>
        <w:t>Elemanının</w:t>
      </w:r>
      <w:r w:rsidR="009E5542">
        <w:rPr>
          <w:b/>
        </w:rPr>
        <w:tab/>
        <w:t>Bölüm Başkanının</w:t>
      </w:r>
    </w:p>
    <w:p w14:paraId="22C48D64" w14:textId="503DE047" w:rsidR="004703FE" w:rsidRDefault="004703FE" w:rsidP="009E5542">
      <w:pPr>
        <w:tabs>
          <w:tab w:val="left" w:pos="1560"/>
          <w:tab w:val="left" w:pos="5670"/>
          <w:tab w:val="left" w:pos="7230"/>
        </w:tabs>
        <w:rPr>
          <w:rStyle w:val="sil"/>
        </w:rPr>
      </w:pPr>
      <w:r w:rsidRPr="00206CC1">
        <w:rPr>
          <w:b/>
        </w:rPr>
        <w:t>Adı ve Soyadı</w:t>
      </w:r>
      <w:r>
        <w:rPr>
          <w:b/>
        </w:rPr>
        <w:tab/>
        <w:t>:</w:t>
      </w:r>
      <w:r w:rsidR="008722D0">
        <w:rPr>
          <w:b/>
        </w:rPr>
        <w:t xml:space="preserve"> </w:t>
      </w:r>
      <w:sdt>
        <w:sdtPr>
          <w:rPr>
            <w:rStyle w:val="sil"/>
          </w:rPr>
          <w:id w:val="1592670548"/>
          <w:placeholder>
            <w:docPart w:val="F4F462FBC2984697875EC0B69D4BAFD7"/>
          </w:placeholder>
          <w:showingPlcHdr/>
          <w15:color w:val="000000"/>
        </w:sdtPr>
        <w:sdtEndPr>
          <w:rPr>
            <w:rStyle w:val="DefaultParagraphFont"/>
            <w:b/>
          </w:rPr>
        </w:sdtEndPr>
        <w:sdtContent>
          <w:r w:rsidR="008722D0">
            <w:rPr>
              <w:rStyle w:val="PlaceholderText"/>
              <w:rFonts w:eastAsiaTheme="minorHAnsi"/>
            </w:rPr>
            <w:t>…………</w:t>
          </w:r>
        </w:sdtContent>
      </w:sdt>
      <w:r w:rsidR="009E5542">
        <w:rPr>
          <w:rStyle w:val="sil"/>
        </w:rPr>
        <w:tab/>
      </w:r>
      <w:r w:rsidR="009E5542" w:rsidRPr="009E5542">
        <w:rPr>
          <w:rStyle w:val="sil"/>
          <w:b/>
          <w:bCs/>
        </w:rPr>
        <w:t>Adı ve Soyadı</w:t>
      </w:r>
      <w:r w:rsidR="009E5542" w:rsidRPr="009E5542">
        <w:rPr>
          <w:rStyle w:val="sil"/>
          <w:b/>
          <w:bCs/>
        </w:rPr>
        <w:tab/>
        <w:t>:</w:t>
      </w:r>
      <w:r w:rsidR="009E5542">
        <w:rPr>
          <w:rStyle w:val="sil"/>
        </w:rPr>
        <w:t xml:space="preserve"> </w:t>
      </w:r>
      <w:sdt>
        <w:sdtPr>
          <w:rPr>
            <w:rStyle w:val="sil"/>
          </w:rPr>
          <w:id w:val="-407611463"/>
          <w:placeholder>
            <w:docPart w:val="211EBC1DDFA04018BD4D2F14F9CE2CE1"/>
          </w:placeholder>
          <w:showingPlcHdr/>
          <w15:color w:val="000000"/>
        </w:sdtPr>
        <w:sdtEndPr>
          <w:rPr>
            <w:rStyle w:val="DefaultParagraphFont"/>
            <w:b/>
          </w:rPr>
        </w:sdtEndPr>
        <w:sdtContent>
          <w:r w:rsidR="009E5542">
            <w:rPr>
              <w:rStyle w:val="PlaceholderText"/>
              <w:rFonts w:eastAsiaTheme="minorHAnsi"/>
            </w:rPr>
            <w:t>…………</w:t>
          </w:r>
        </w:sdtContent>
      </w:sdt>
    </w:p>
    <w:p w14:paraId="5C017F67" w14:textId="2104C29B" w:rsidR="00E43586" w:rsidRPr="00E43586" w:rsidRDefault="00E43586" w:rsidP="009E5542">
      <w:pPr>
        <w:tabs>
          <w:tab w:val="left" w:pos="1560"/>
          <w:tab w:val="left" w:pos="5670"/>
          <w:tab w:val="left" w:pos="7230"/>
        </w:tabs>
        <w:rPr>
          <w:b/>
          <w:bCs/>
        </w:rPr>
      </w:pPr>
      <w:r w:rsidRPr="00E43586">
        <w:rPr>
          <w:rStyle w:val="sil"/>
          <w:b/>
          <w:bCs/>
        </w:rPr>
        <w:t>İmza</w:t>
      </w:r>
      <w:r w:rsidRPr="00E43586">
        <w:rPr>
          <w:rStyle w:val="sil"/>
          <w:b/>
          <w:bCs/>
        </w:rPr>
        <w:tab/>
        <w:t xml:space="preserve">: </w:t>
      </w:r>
      <w:r w:rsidR="009E5542">
        <w:rPr>
          <w:rStyle w:val="sil"/>
          <w:b/>
          <w:bCs/>
        </w:rPr>
        <w:tab/>
        <w:t>İmza</w:t>
      </w:r>
      <w:r w:rsidR="009E5542">
        <w:rPr>
          <w:rStyle w:val="sil"/>
          <w:b/>
          <w:bCs/>
        </w:rPr>
        <w:tab/>
        <w:t>:</w:t>
      </w:r>
    </w:p>
    <w:p w14:paraId="69710A38" w14:textId="119FD5AB" w:rsidR="004703FE" w:rsidRPr="00206CC1" w:rsidRDefault="004703FE" w:rsidP="009E5542">
      <w:pPr>
        <w:tabs>
          <w:tab w:val="left" w:pos="1560"/>
          <w:tab w:val="left" w:pos="5670"/>
          <w:tab w:val="left" w:pos="7230"/>
        </w:tabs>
        <w:rPr>
          <w:b/>
        </w:rPr>
      </w:pPr>
      <w:r>
        <w:rPr>
          <w:b/>
        </w:rPr>
        <w:t>Tarih</w:t>
      </w:r>
      <w:r>
        <w:rPr>
          <w:b/>
        </w:rPr>
        <w:tab/>
        <w:t>:</w:t>
      </w:r>
      <w:r w:rsidR="008722D0">
        <w:rPr>
          <w:b/>
        </w:rPr>
        <w:t xml:space="preserve"> </w:t>
      </w:r>
      <w:sdt>
        <w:sdtPr>
          <w:rPr>
            <w:rStyle w:val="sil"/>
          </w:rPr>
          <w:id w:val="-136109929"/>
          <w:placeholder>
            <w:docPart w:val="B3038C1D12B44693874E17F65DA44A59"/>
          </w:placeholder>
          <w:showingPlcHdr/>
          <w15:color w:val="000000"/>
          <w:date>
            <w:dateFormat w:val="dd/MM/yyyy"/>
            <w:lid w:val="en-GB"/>
            <w:storeMappedDataAs w:val="dateTime"/>
            <w:calendar w:val="gregorian"/>
          </w:date>
        </w:sdtPr>
        <w:sdtEndPr>
          <w:rPr>
            <w:rStyle w:val="DefaultParagraphFont"/>
            <w:b/>
          </w:rPr>
        </w:sdtEndPr>
        <w:sdtContent>
          <w:r w:rsidR="008722D0">
            <w:rPr>
              <w:rStyle w:val="PlaceholderText"/>
              <w:rFonts w:eastAsiaTheme="minorHAnsi"/>
            </w:rPr>
            <w:t>…/…/……</w:t>
          </w:r>
        </w:sdtContent>
      </w:sdt>
      <w:r w:rsidR="009E5542">
        <w:rPr>
          <w:rStyle w:val="sil"/>
        </w:rPr>
        <w:tab/>
      </w:r>
      <w:r w:rsidR="009E5542" w:rsidRPr="009E5542">
        <w:rPr>
          <w:rStyle w:val="sil"/>
          <w:b/>
          <w:bCs/>
        </w:rPr>
        <w:t>Tarih</w:t>
      </w:r>
      <w:r w:rsidR="009E5542" w:rsidRPr="009E5542">
        <w:rPr>
          <w:rStyle w:val="sil"/>
          <w:b/>
          <w:bCs/>
        </w:rPr>
        <w:tab/>
        <w:t>:</w:t>
      </w:r>
      <w:r w:rsidR="009E5542">
        <w:rPr>
          <w:rStyle w:val="sil"/>
        </w:rPr>
        <w:t xml:space="preserve"> </w:t>
      </w:r>
      <w:sdt>
        <w:sdtPr>
          <w:rPr>
            <w:rStyle w:val="sil"/>
          </w:rPr>
          <w:id w:val="1315372747"/>
          <w:placeholder>
            <w:docPart w:val="F6FA51992BD14FA3BCB158ACAEAEFDA6"/>
          </w:placeholder>
          <w:showingPlcHdr/>
          <w15:color w:val="000000"/>
          <w:date>
            <w:dateFormat w:val="dd/MM/yyyy"/>
            <w:lid w:val="en-GB"/>
            <w:storeMappedDataAs w:val="dateTime"/>
            <w:calendar w:val="gregorian"/>
          </w:date>
        </w:sdtPr>
        <w:sdtEndPr>
          <w:rPr>
            <w:rStyle w:val="DefaultParagraphFont"/>
            <w:b/>
          </w:rPr>
        </w:sdtEndPr>
        <w:sdtContent>
          <w:r w:rsidR="009E5542">
            <w:rPr>
              <w:rStyle w:val="PlaceholderText"/>
              <w:rFonts w:eastAsiaTheme="minorHAnsi"/>
            </w:rPr>
            <w:t>…/…/……</w:t>
          </w:r>
        </w:sdtContent>
      </w:sdt>
    </w:p>
    <w:p w14:paraId="30A1FED4" w14:textId="77777777" w:rsidR="004703FE" w:rsidRDefault="004703FE" w:rsidP="00E43586"/>
    <w:p w14:paraId="51B9E7DA" w14:textId="45902179" w:rsidR="004703FE" w:rsidRPr="00C60A1B" w:rsidRDefault="004703FE" w:rsidP="00E43586">
      <w:pPr>
        <w:tabs>
          <w:tab w:val="left" w:pos="1560"/>
          <w:tab w:val="left" w:pos="4253"/>
          <w:tab w:val="left" w:pos="7513"/>
        </w:tabs>
        <w:rPr>
          <w:b/>
        </w:rPr>
      </w:pPr>
      <w:r w:rsidRPr="00C60A1B">
        <w:rPr>
          <w:b/>
        </w:rPr>
        <w:t xml:space="preserve">Sınav Türü </w:t>
      </w:r>
      <w:r w:rsidRPr="00C60A1B">
        <w:rPr>
          <w:b/>
        </w:rPr>
        <w:tab/>
        <w:t xml:space="preserve">: </w:t>
      </w:r>
      <w:sdt>
        <w:sdtPr>
          <w:rPr>
            <w:b/>
          </w:rPr>
          <w:id w:val="-15814330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17587">
            <w:rPr>
              <w:rFonts w:ascii="MS Gothic" w:eastAsia="MS Gothic" w:hAnsi="MS Gothic" w:hint="eastAsia"/>
              <w:b/>
            </w:rPr>
            <w:t>☐</w:t>
          </w:r>
        </w:sdtContent>
      </w:sdt>
      <w:r w:rsidRPr="00C60A1B">
        <w:rPr>
          <w:b/>
        </w:rPr>
        <w:t>Ara sınav</w:t>
      </w:r>
      <w:r w:rsidR="00E43586">
        <w:rPr>
          <w:b/>
        </w:rPr>
        <w:t>/</w:t>
      </w:r>
      <w:r w:rsidRPr="00C60A1B">
        <w:rPr>
          <w:b/>
        </w:rPr>
        <w:t>Vize</w:t>
      </w:r>
      <w:r w:rsidR="00E43586">
        <w:rPr>
          <w:b/>
        </w:rPr>
        <w:tab/>
      </w:r>
      <w:sdt>
        <w:sdtPr>
          <w:rPr>
            <w:b/>
          </w:rPr>
          <w:id w:val="-2115036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17587">
            <w:rPr>
              <w:rFonts w:ascii="MS Gothic" w:eastAsia="MS Gothic" w:hAnsi="MS Gothic" w:hint="eastAsia"/>
              <w:b/>
            </w:rPr>
            <w:t>☐</w:t>
          </w:r>
        </w:sdtContent>
      </w:sdt>
      <w:r w:rsidRPr="00C60A1B">
        <w:rPr>
          <w:b/>
        </w:rPr>
        <w:t>Yılsonu sınavı</w:t>
      </w:r>
      <w:r w:rsidR="00E43586">
        <w:rPr>
          <w:b/>
        </w:rPr>
        <w:t>/</w:t>
      </w:r>
      <w:r w:rsidRPr="00C60A1B">
        <w:rPr>
          <w:b/>
        </w:rPr>
        <w:t>Final</w:t>
      </w:r>
      <w:r w:rsidR="00E43586">
        <w:rPr>
          <w:b/>
        </w:rPr>
        <w:tab/>
      </w:r>
      <w:sdt>
        <w:sdtPr>
          <w:rPr>
            <w:b/>
          </w:rPr>
          <w:id w:val="-13702100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17587">
            <w:rPr>
              <w:rFonts w:ascii="MS Gothic" w:eastAsia="MS Gothic" w:hAnsi="MS Gothic" w:hint="eastAsia"/>
              <w:b/>
            </w:rPr>
            <w:t>☐</w:t>
          </w:r>
        </w:sdtContent>
      </w:sdt>
      <w:r w:rsidRPr="00C60A1B">
        <w:rPr>
          <w:b/>
        </w:rPr>
        <w:t>Bütünleme sınavı</w:t>
      </w:r>
    </w:p>
    <w:p w14:paraId="00247774" w14:textId="1A2A0535" w:rsidR="004703FE" w:rsidRDefault="004703FE" w:rsidP="00E43586"/>
    <w:tbl>
      <w:tblPr>
        <w:tblW w:w="9584" w:type="dxa"/>
        <w:tblInd w:w="5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12"/>
        <w:gridCol w:w="2552"/>
        <w:gridCol w:w="1276"/>
        <w:gridCol w:w="992"/>
        <w:gridCol w:w="992"/>
        <w:gridCol w:w="992"/>
        <w:gridCol w:w="2268"/>
      </w:tblGrid>
      <w:tr w:rsidR="00E43586" w:rsidRPr="00E43586" w14:paraId="49E7D770" w14:textId="77777777" w:rsidTr="009E5542">
        <w:trPr>
          <w:trHeight w:val="285"/>
        </w:trPr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3B3582" w14:textId="77777777" w:rsidR="00E43586" w:rsidRPr="00E43586" w:rsidRDefault="00E43586" w:rsidP="0014296B">
            <w:pPr>
              <w:framePr w:w="10194" w:h="5088" w:hSpace="180" w:wrap="around" w:vAnchor="text" w:hAnchor="page" w:x="1197" w:y="72"/>
              <w:jc w:val="center"/>
              <w:rPr>
                <w:b/>
                <w:bCs/>
                <w:sz w:val="20"/>
                <w:szCs w:val="20"/>
              </w:rPr>
            </w:pPr>
            <w:r w:rsidRPr="00E43586">
              <w:rPr>
                <w:b/>
                <w:bCs/>
                <w:sz w:val="20"/>
                <w:szCs w:val="20"/>
              </w:rPr>
              <w:t>Sıra No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80826F" w14:textId="77777777" w:rsidR="00E43586" w:rsidRPr="00E43586" w:rsidRDefault="00E43586" w:rsidP="0014296B">
            <w:pPr>
              <w:framePr w:w="10194" w:h="5088" w:hSpace="180" w:wrap="around" w:vAnchor="text" w:hAnchor="page" w:x="1197" w:y="72"/>
              <w:jc w:val="center"/>
              <w:rPr>
                <w:b/>
                <w:bCs/>
                <w:sz w:val="20"/>
                <w:szCs w:val="20"/>
              </w:rPr>
            </w:pPr>
            <w:r w:rsidRPr="00E43586">
              <w:rPr>
                <w:b/>
                <w:bCs/>
                <w:sz w:val="20"/>
                <w:szCs w:val="20"/>
              </w:rPr>
              <w:t>Adı Soyadı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18BDBC" w14:textId="77777777" w:rsidR="00E43586" w:rsidRPr="00E43586" w:rsidRDefault="00E43586" w:rsidP="0014296B">
            <w:pPr>
              <w:framePr w:w="10194" w:h="5088" w:hSpace="180" w:wrap="around" w:vAnchor="text" w:hAnchor="page" w:x="1197" w:y="72"/>
              <w:jc w:val="center"/>
              <w:rPr>
                <w:b/>
                <w:bCs/>
                <w:sz w:val="20"/>
                <w:szCs w:val="20"/>
              </w:rPr>
            </w:pPr>
            <w:r w:rsidRPr="00E43586">
              <w:rPr>
                <w:b/>
                <w:bCs/>
                <w:sz w:val="20"/>
                <w:szCs w:val="20"/>
              </w:rPr>
              <w:t>Numarası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338DDE" w14:textId="7259973B" w:rsidR="00E43586" w:rsidRPr="00E43586" w:rsidRDefault="009E5542" w:rsidP="0014296B">
            <w:pPr>
              <w:framePr w:w="10194" w:h="5088" w:hSpace="180" w:wrap="around" w:vAnchor="text" w:hAnchor="page" w:x="1197" w:y="72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Eski Notu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D65CD0" w14:textId="2904A895" w:rsidR="00E43586" w:rsidRPr="00E43586" w:rsidRDefault="009E5542" w:rsidP="009E5542">
            <w:pPr>
              <w:framePr w:w="10194" w:h="5088" w:hSpace="180" w:wrap="around" w:vAnchor="text" w:hAnchor="page" w:x="1197" w:y="72"/>
              <w:ind w:left="-72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Yeni Notu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B33EE7" w14:textId="483E25B2" w:rsidR="00E43586" w:rsidRPr="00E43586" w:rsidRDefault="00E43586" w:rsidP="0014296B">
            <w:pPr>
              <w:framePr w:w="10194" w:h="5088" w:hSpace="180" w:wrap="around" w:vAnchor="text" w:hAnchor="page" w:x="1197" w:y="72"/>
              <w:jc w:val="center"/>
              <w:rPr>
                <w:sz w:val="20"/>
                <w:szCs w:val="20"/>
              </w:rPr>
            </w:pPr>
            <w:r w:rsidRPr="00E43586">
              <w:rPr>
                <w:b/>
                <w:bCs/>
                <w:sz w:val="20"/>
                <w:szCs w:val="20"/>
              </w:rPr>
              <w:t>Ortalama</w:t>
            </w:r>
            <w:r w:rsidR="009E5542">
              <w:rPr>
                <w:b/>
                <w:bCs/>
                <w:sz w:val="20"/>
                <w:szCs w:val="20"/>
              </w:rPr>
              <w:br/>
              <w:t>(Katsayı)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7C17DC" w14:textId="77777777" w:rsidR="00E43586" w:rsidRPr="00E43586" w:rsidRDefault="00E43586" w:rsidP="0014296B">
            <w:pPr>
              <w:framePr w:w="10194" w:h="5088" w:hSpace="180" w:wrap="around" w:vAnchor="text" w:hAnchor="page" w:x="1197" w:y="72"/>
              <w:jc w:val="center"/>
              <w:rPr>
                <w:b/>
                <w:bCs/>
                <w:sz w:val="20"/>
                <w:szCs w:val="20"/>
              </w:rPr>
            </w:pPr>
            <w:r w:rsidRPr="00E43586">
              <w:rPr>
                <w:b/>
                <w:bCs/>
                <w:sz w:val="20"/>
                <w:szCs w:val="20"/>
              </w:rPr>
              <w:t>Sonuç</w:t>
            </w:r>
          </w:p>
          <w:p w14:paraId="7680E541" w14:textId="75E76E37" w:rsidR="00E43586" w:rsidRPr="00E43586" w:rsidRDefault="00E43586" w:rsidP="0014296B">
            <w:pPr>
              <w:framePr w:w="10194" w:h="5088" w:hSpace="180" w:wrap="around" w:vAnchor="text" w:hAnchor="page" w:x="1197" w:y="72"/>
              <w:jc w:val="center"/>
              <w:rPr>
                <w:b/>
                <w:bCs/>
                <w:sz w:val="20"/>
                <w:szCs w:val="20"/>
              </w:rPr>
            </w:pPr>
            <w:r w:rsidRPr="00E43586">
              <w:rPr>
                <w:b/>
                <w:bCs/>
                <w:sz w:val="20"/>
                <w:szCs w:val="20"/>
              </w:rPr>
              <w:t>(Harf Olarak Karşılığı)</w:t>
            </w:r>
          </w:p>
        </w:tc>
      </w:tr>
      <w:tr w:rsidR="0014296B" w:rsidRPr="00E43586" w14:paraId="1089C13D" w14:textId="77777777" w:rsidTr="009E5542">
        <w:trPr>
          <w:trHeight w:val="520"/>
        </w:trPr>
        <w:tc>
          <w:tcPr>
            <w:tcW w:w="5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40C205" w14:textId="77777777" w:rsidR="0014296B" w:rsidRPr="00E43586" w:rsidRDefault="0014296B" w:rsidP="0014296B">
            <w:pPr>
              <w:framePr w:w="10194" w:h="5088" w:hSpace="180" w:wrap="around" w:vAnchor="text" w:hAnchor="page" w:x="1197" w:y="72"/>
              <w:jc w:val="center"/>
              <w:rPr>
                <w:sz w:val="20"/>
                <w:szCs w:val="20"/>
              </w:rPr>
            </w:pPr>
            <w:r w:rsidRPr="00E43586">
              <w:rPr>
                <w:sz w:val="20"/>
                <w:szCs w:val="20"/>
              </w:rPr>
              <w:t>1</w:t>
            </w:r>
          </w:p>
        </w:tc>
        <w:sdt>
          <w:sdtPr>
            <w:rPr>
              <w:rStyle w:val="silll"/>
            </w:rPr>
            <w:id w:val="149031013"/>
            <w:placeholder>
              <w:docPart w:val="0E4EC4A964EC4103A80298C39C409AB1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255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75602DF4" w14:textId="760EF0F0" w:rsidR="0014296B" w:rsidRPr="00E43586" w:rsidRDefault="0014296B" w:rsidP="0014296B">
                <w:pPr>
                  <w:framePr w:w="10194" w:h="5088" w:hSpace="180" w:wrap="around" w:vAnchor="text" w:hAnchor="page" w:x="1197" w:y="72"/>
                  <w:rPr>
                    <w:sz w:val="20"/>
                    <w:szCs w:val="20"/>
                  </w:rPr>
                </w:pPr>
                <w:r w:rsidRPr="0014296B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-289746039"/>
            <w:placeholder>
              <w:docPart w:val="6F784769F6C942819C14C4E1D924FB20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1276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05CFD850" w14:textId="506E5231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7D4910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-848864082"/>
            <w:placeholder>
              <w:docPart w:val="75D0D8D287824A8496D5FD93BF35BA20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99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11AA337B" w14:textId="65A05CD4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7D4910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731041956"/>
            <w:placeholder>
              <w:docPart w:val="E436D2DB62254E809EC0EB143AFD9ADF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99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4985B4EC" w14:textId="4ADE2F91" w:rsidR="0014296B" w:rsidRPr="00E43586" w:rsidRDefault="0014296B" w:rsidP="009E5542">
                <w:pPr>
                  <w:framePr w:w="10194" w:h="5088" w:hSpace="180" w:wrap="around" w:vAnchor="text" w:hAnchor="page" w:x="1197" w:y="72"/>
                  <w:ind w:left="-72"/>
                  <w:jc w:val="center"/>
                  <w:rPr>
                    <w:sz w:val="20"/>
                    <w:szCs w:val="20"/>
                  </w:rPr>
                </w:pPr>
                <w:r w:rsidRPr="007D4910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-1833060396"/>
            <w:placeholder>
              <w:docPart w:val="28AF01A1A2A442A6B5120B74CF698B2A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992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297AA744" w14:textId="54FA3647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7D4910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-1388339262"/>
            <w:placeholder>
              <w:docPart w:val="D50D0F70279A42A3BE957D7143948E9E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2268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16F93E6" w14:textId="1E06233B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7D4910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</w:tr>
      <w:tr w:rsidR="0014296B" w:rsidRPr="00E43586" w14:paraId="1C78304B" w14:textId="77777777" w:rsidTr="009E5542">
        <w:trPr>
          <w:trHeight w:val="520"/>
        </w:trPr>
        <w:tc>
          <w:tcPr>
            <w:tcW w:w="5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C6FD1B" w14:textId="77777777" w:rsidR="0014296B" w:rsidRPr="00E43586" w:rsidRDefault="0014296B" w:rsidP="0014296B">
            <w:pPr>
              <w:framePr w:w="10194" w:h="5088" w:hSpace="180" w:wrap="around" w:vAnchor="text" w:hAnchor="page" w:x="1197" w:y="72"/>
              <w:jc w:val="center"/>
              <w:rPr>
                <w:sz w:val="20"/>
                <w:szCs w:val="20"/>
              </w:rPr>
            </w:pPr>
            <w:r w:rsidRPr="00E43586">
              <w:rPr>
                <w:sz w:val="20"/>
                <w:szCs w:val="20"/>
              </w:rPr>
              <w:t>2</w:t>
            </w:r>
          </w:p>
        </w:tc>
        <w:sdt>
          <w:sdtPr>
            <w:rPr>
              <w:rStyle w:val="silll"/>
            </w:rPr>
            <w:id w:val="-1636712847"/>
            <w:placeholder>
              <w:docPart w:val="32CD6E5D11C244BB9B621C5B8D741BE7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255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5FE8B445" w14:textId="23E58F33" w:rsidR="0014296B" w:rsidRPr="00E43586" w:rsidRDefault="0014296B" w:rsidP="0014296B">
                <w:pPr>
                  <w:framePr w:w="10194" w:h="5088" w:hSpace="180" w:wrap="around" w:vAnchor="text" w:hAnchor="page" w:x="1197" w:y="72"/>
                  <w:rPr>
                    <w:sz w:val="20"/>
                    <w:szCs w:val="20"/>
                  </w:rPr>
                </w:pPr>
                <w:r w:rsidRPr="0014296B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-1585842964"/>
            <w:placeholder>
              <w:docPart w:val="9BD7FF458C704C1782D6A34D1F7C82F0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1276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7D58B57F" w14:textId="3E61372E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7D4910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1555421086"/>
            <w:placeholder>
              <w:docPart w:val="1E535C7548B14367B69CE0BA4A67D610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99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4F37C1B2" w14:textId="16BBABE4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7D4910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1363943276"/>
            <w:placeholder>
              <w:docPart w:val="0289459F14084E2AA61464EB496D6E74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99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290EAD8C" w14:textId="5EE36EB2" w:rsidR="0014296B" w:rsidRPr="00E43586" w:rsidRDefault="0014296B" w:rsidP="009E5542">
                <w:pPr>
                  <w:framePr w:w="10194" w:h="5088" w:hSpace="180" w:wrap="around" w:vAnchor="text" w:hAnchor="page" w:x="1197" w:y="72"/>
                  <w:ind w:left="-72"/>
                  <w:jc w:val="center"/>
                  <w:rPr>
                    <w:sz w:val="20"/>
                    <w:szCs w:val="20"/>
                  </w:rPr>
                </w:pPr>
                <w:r w:rsidRPr="007D4910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-1653519732"/>
            <w:placeholder>
              <w:docPart w:val="AC685E7036B9483188B98752F0E652F0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992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33248C35" w14:textId="19E77E78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7D4910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192507745"/>
            <w:placeholder>
              <w:docPart w:val="EA8962038B7342D4A67B8F085EB4F382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2268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C239783" w14:textId="1ADD0B20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7D4910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</w:tr>
      <w:tr w:rsidR="0014296B" w:rsidRPr="00E43586" w14:paraId="3A757267" w14:textId="77777777" w:rsidTr="009E5542">
        <w:trPr>
          <w:trHeight w:val="520"/>
        </w:trPr>
        <w:tc>
          <w:tcPr>
            <w:tcW w:w="5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E16D76" w14:textId="77777777" w:rsidR="0014296B" w:rsidRPr="00E43586" w:rsidRDefault="0014296B" w:rsidP="0014296B">
            <w:pPr>
              <w:framePr w:w="10194" w:h="5088" w:hSpace="180" w:wrap="around" w:vAnchor="text" w:hAnchor="page" w:x="1197" w:y="72"/>
              <w:jc w:val="center"/>
              <w:rPr>
                <w:sz w:val="20"/>
                <w:szCs w:val="20"/>
              </w:rPr>
            </w:pPr>
            <w:r w:rsidRPr="00E43586">
              <w:rPr>
                <w:sz w:val="20"/>
                <w:szCs w:val="20"/>
              </w:rPr>
              <w:t>3</w:t>
            </w:r>
          </w:p>
        </w:tc>
        <w:sdt>
          <w:sdtPr>
            <w:rPr>
              <w:rStyle w:val="silll"/>
            </w:rPr>
            <w:id w:val="-2082603147"/>
            <w:placeholder>
              <w:docPart w:val="5943B68534E04C6FA4C0D0385454F4DA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255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683114E4" w14:textId="539A9718" w:rsidR="0014296B" w:rsidRPr="00E43586" w:rsidRDefault="0014296B" w:rsidP="0014296B">
                <w:pPr>
                  <w:framePr w:w="10194" w:h="5088" w:hSpace="180" w:wrap="around" w:vAnchor="text" w:hAnchor="page" w:x="1197" w:y="72"/>
                  <w:rPr>
                    <w:sz w:val="20"/>
                    <w:szCs w:val="20"/>
                  </w:rPr>
                </w:pPr>
                <w:r w:rsidRPr="0014296B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-827983527"/>
            <w:placeholder>
              <w:docPart w:val="B0A08DFF41F34B33A190336172088EB0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1276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3DFB648A" w14:textId="195DF032" w:rsidR="0014296B" w:rsidRPr="00E43586" w:rsidRDefault="00AA6E91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14296B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944425306"/>
            <w:placeholder>
              <w:docPart w:val="939A5B5D41FE4838832CCBF5AE9F0C8B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99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704CE9AE" w14:textId="7702928B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7D4910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496387761"/>
            <w:placeholder>
              <w:docPart w:val="29EE9019963A44C6AFC603E24DD4FCFB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99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51ADB976" w14:textId="1ED92C39" w:rsidR="0014296B" w:rsidRPr="00E43586" w:rsidRDefault="0014296B" w:rsidP="009E5542">
                <w:pPr>
                  <w:framePr w:w="10194" w:h="5088" w:hSpace="180" w:wrap="around" w:vAnchor="text" w:hAnchor="page" w:x="1197" w:y="72"/>
                  <w:ind w:left="-72"/>
                  <w:jc w:val="center"/>
                  <w:rPr>
                    <w:sz w:val="20"/>
                    <w:szCs w:val="20"/>
                  </w:rPr>
                </w:pPr>
                <w:r w:rsidRPr="007D4910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1254157427"/>
            <w:placeholder>
              <w:docPart w:val="DA2E196E149641B7841F1AF1B9D89CC5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992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10B0CA72" w14:textId="34F97D47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7D4910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-381015222"/>
            <w:placeholder>
              <w:docPart w:val="BE7334EC578F436A98321B179DCCEA4E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2268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9534470" w14:textId="0A0F08E6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7D4910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</w:tr>
      <w:tr w:rsidR="0014296B" w:rsidRPr="00E43586" w14:paraId="6454B7C5" w14:textId="77777777" w:rsidTr="009E5542">
        <w:trPr>
          <w:trHeight w:val="520"/>
        </w:trPr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B29A9B" w14:textId="77777777" w:rsidR="0014296B" w:rsidRPr="00E43586" w:rsidRDefault="0014296B" w:rsidP="0014296B">
            <w:pPr>
              <w:framePr w:w="10194" w:h="5088" w:hSpace="180" w:wrap="around" w:vAnchor="text" w:hAnchor="page" w:x="1197" w:y="72"/>
              <w:jc w:val="center"/>
              <w:rPr>
                <w:sz w:val="20"/>
                <w:szCs w:val="20"/>
              </w:rPr>
            </w:pPr>
            <w:r w:rsidRPr="00E43586">
              <w:rPr>
                <w:sz w:val="20"/>
                <w:szCs w:val="20"/>
              </w:rPr>
              <w:t>4</w:t>
            </w:r>
          </w:p>
        </w:tc>
        <w:sdt>
          <w:sdtPr>
            <w:rPr>
              <w:rStyle w:val="silll"/>
            </w:rPr>
            <w:id w:val="1696721676"/>
            <w:placeholder>
              <w:docPart w:val="ADEEF46C1F1F44CAB0AD1A8D70AF02D6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255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4CE20732" w14:textId="46049EF0" w:rsidR="0014296B" w:rsidRPr="00E43586" w:rsidRDefault="0014296B" w:rsidP="0014296B">
                <w:pPr>
                  <w:framePr w:w="10194" w:h="5088" w:hSpace="180" w:wrap="around" w:vAnchor="text" w:hAnchor="page" w:x="1197" w:y="72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-165640903"/>
            <w:placeholder>
              <w:docPart w:val="FD229E9302B14DC2AB39E4F36DF01388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1276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163AEFAB" w14:textId="17FFA517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1257715075"/>
            <w:placeholder>
              <w:docPart w:val="4141B8B8FCEE4F45944BAD92E9D2077F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99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6E09392D" w14:textId="149FE4D3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-1465194161"/>
            <w:placeholder>
              <w:docPart w:val="A47B9E2AB5CE4705BF3CF5D13AAF1711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99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72E36D2E" w14:textId="6EB131F3" w:rsidR="0014296B" w:rsidRPr="00E43586" w:rsidRDefault="0014296B" w:rsidP="009E5542">
                <w:pPr>
                  <w:framePr w:w="10194" w:h="5088" w:hSpace="180" w:wrap="around" w:vAnchor="text" w:hAnchor="page" w:x="1197" w:y="72"/>
                  <w:ind w:left="-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-1199304265"/>
            <w:placeholder>
              <w:docPart w:val="050B7279D2644BEEBA808C5372E00038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99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19E0650A" w14:textId="727B5195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1413972940"/>
            <w:placeholder>
              <w:docPart w:val="7DC227D0DE7A4927B8901E486800FD66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22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090F6B1" w14:textId="3E73475C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</w:tr>
      <w:tr w:rsidR="0014296B" w:rsidRPr="00E43586" w14:paraId="67706C53" w14:textId="77777777" w:rsidTr="009E5542">
        <w:trPr>
          <w:trHeight w:val="520"/>
        </w:trPr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1AE7BF" w14:textId="77777777" w:rsidR="0014296B" w:rsidRPr="00E43586" w:rsidRDefault="0014296B" w:rsidP="0014296B">
            <w:pPr>
              <w:framePr w:w="10194" w:h="5088" w:hSpace="180" w:wrap="around" w:vAnchor="text" w:hAnchor="page" w:x="1197" w:y="72"/>
              <w:jc w:val="center"/>
              <w:rPr>
                <w:sz w:val="20"/>
                <w:szCs w:val="20"/>
              </w:rPr>
            </w:pPr>
            <w:r w:rsidRPr="00E43586">
              <w:rPr>
                <w:sz w:val="20"/>
                <w:szCs w:val="20"/>
              </w:rPr>
              <w:t>5</w:t>
            </w:r>
          </w:p>
        </w:tc>
        <w:sdt>
          <w:sdtPr>
            <w:rPr>
              <w:rStyle w:val="silll"/>
            </w:rPr>
            <w:id w:val="931702261"/>
            <w:placeholder>
              <w:docPart w:val="5B59B19F593F4B9787709847BD6F551D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255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2039426F" w14:textId="08799A94" w:rsidR="0014296B" w:rsidRPr="00E43586" w:rsidRDefault="0014296B" w:rsidP="0014296B">
                <w:pPr>
                  <w:framePr w:w="10194" w:h="5088" w:hSpace="180" w:wrap="around" w:vAnchor="text" w:hAnchor="page" w:x="1197" w:y="72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1873722134"/>
            <w:placeholder>
              <w:docPart w:val="BF79DEBB0F3848CB871A32F8F6F02106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1276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4FB67111" w14:textId="4D0F5E95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-256746254"/>
            <w:placeholder>
              <w:docPart w:val="987599D0E25C42DE98150634525686A6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99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251C83BA" w14:textId="7B100CF1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-1875462814"/>
            <w:placeholder>
              <w:docPart w:val="1013200A13B0403682E445E14FADC3F8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99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51F63549" w14:textId="69D82FA5" w:rsidR="0014296B" w:rsidRPr="00E43586" w:rsidRDefault="0014296B" w:rsidP="009E5542">
                <w:pPr>
                  <w:framePr w:w="10194" w:h="5088" w:hSpace="180" w:wrap="around" w:vAnchor="text" w:hAnchor="page" w:x="1197" w:y="72"/>
                  <w:ind w:left="-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-544221348"/>
            <w:placeholder>
              <w:docPart w:val="00918E4B4C5B4BF8B30E42CE30C88933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99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6D670CA1" w14:textId="2AE036CF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581105872"/>
            <w:placeholder>
              <w:docPart w:val="151B4C7E2E544D519C347DF597AFA854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22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55C77E6" w14:textId="5C98385E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</w:tr>
      <w:tr w:rsidR="0014296B" w:rsidRPr="00E43586" w14:paraId="1DA1EA42" w14:textId="77777777" w:rsidTr="009E5542">
        <w:trPr>
          <w:trHeight w:val="520"/>
        </w:trPr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F887B7" w14:textId="77777777" w:rsidR="0014296B" w:rsidRPr="00E43586" w:rsidRDefault="0014296B" w:rsidP="0014296B">
            <w:pPr>
              <w:framePr w:w="10194" w:h="5088" w:hSpace="180" w:wrap="around" w:vAnchor="text" w:hAnchor="page" w:x="1197" w:y="72"/>
              <w:jc w:val="center"/>
              <w:rPr>
                <w:sz w:val="20"/>
                <w:szCs w:val="20"/>
              </w:rPr>
            </w:pPr>
            <w:r w:rsidRPr="00E43586">
              <w:rPr>
                <w:sz w:val="20"/>
                <w:szCs w:val="20"/>
              </w:rPr>
              <w:t>6</w:t>
            </w:r>
          </w:p>
        </w:tc>
        <w:sdt>
          <w:sdtPr>
            <w:rPr>
              <w:rStyle w:val="silll"/>
            </w:rPr>
            <w:id w:val="723413037"/>
            <w:placeholder>
              <w:docPart w:val="C2BBE4983FD64A809623ADCEFF7A5A61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255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7F7B4FF8" w14:textId="682A2865" w:rsidR="0014296B" w:rsidRPr="00E43586" w:rsidRDefault="0014296B" w:rsidP="0014296B">
                <w:pPr>
                  <w:framePr w:w="10194" w:h="5088" w:hSpace="180" w:wrap="around" w:vAnchor="text" w:hAnchor="page" w:x="1197" w:y="72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544345971"/>
            <w:placeholder>
              <w:docPart w:val="97003E5C19734EB5A296246C65475B95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1276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38B7CACA" w14:textId="00A8A1FB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-1927492419"/>
            <w:placeholder>
              <w:docPart w:val="A8B7EC246C9A40E696B4ECEA68AA96E8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99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7DEB7E39" w14:textId="664EA437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1809208437"/>
            <w:placeholder>
              <w:docPart w:val="DC6A48D7C0D64DC481D1937FA7CD9368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99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4E563E8D" w14:textId="37A74239" w:rsidR="0014296B" w:rsidRPr="00E43586" w:rsidRDefault="0014296B" w:rsidP="009E5542">
                <w:pPr>
                  <w:framePr w:w="10194" w:h="5088" w:hSpace="180" w:wrap="around" w:vAnchor="text" w:hAnchor="page" w:x="1197" w:y="72"/>
                  <w:ind w:left="-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316550102"/>
            <w:placeholder>
              <w:docPart w:val="4256FA1923A94680AF8D78201B37BDD0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99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5DAA8C26" w14:textId="002DC269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1321616794"/>
            <w:placeholder>
              <w:docPart w:val="6AB0D105C435451DBD6453403CACAB43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22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2CF8157" w14:textId="45C397EC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</w:tr>
      <w:tr w:rsidR="0014296B" w:rsidRPr="00E43586" w14:paraId="089914AF" w14:textId="77777777" w:rsidTr="009E5542">
        <w:trPr>
          <w:trHeight w:val="520"/>
        </w:trPr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538C3C" w14:textId="5A520642" w:rsidR="0014296B" w:rsidRPr="00E43586" w:rsidRDefault="0014296B" w:rsidP="0014296B">
            <w:pPr>
              <w:framePr w:w="10194" w:h="5088" w:hSpace="180" w:wrap="around" w:vAnchor="text" w:hAnchor="page" w:x="1197" w:y="72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sdt>
          <w:sdtPr>
            <w:rPr>
              <w:rStyle w:val="silll"/>
            </w:rPr>
            <w:id w:val="-2056079402"/>
            <w:placeholder>
              <w:docPart w:val="2FE53180D67D4944873A5ACE951972F7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255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6E37936A" w14:textId="75CB0409" w:rsidR="0014296B" w:rsidRPr="00E43586" w:rsidRDefault="0014296B" w:rsidP="0014296B">
                <w:pPr>
                  <w:framePr w:w="10194" w:h="5088" w:hSpace="180" w:wrap="around" w:vAnchor="text" w:hAnchor="page" w:x="1197" w:y="72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-771473426"/>
            <w:placeholder>
              <w:docPart w:val="4DBD44FC9D2A448AA869D843B01A9306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1276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651F3D7F" w14:textId="6D973E1A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-1509754332"/>
            <w:placeholder>
              <w:docPart w:val="538FA282AFA748BD97E7EF0980CB77D2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99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7A8711DE" w14:textId="5C235C40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687564064"/>
            <w:placeholder>
              <w:docPart w:val="B479B076AE1140C7855A488E52387E47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99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2AC55E99" w14:textId="64B895F7" w:rsidR="0014296B" w:rsidRPr="00E43586" w:rsidRDefault="0014296B" w:rsidP="009E5542">
                <w:pPr>
                  <w:framePr w:w="10194" w:h="5088" w:hSpace="180" w:wrap="around" w:vAnchor="text" w:hAnchor="page" w:x="1197" w:y="72"/>
                  <w:ind w:left="-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-177042989"/>
            <w:placeholder>
              <w:docPart w:val="AE3EE8491454459CB33B9050DAAF8C53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99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70CACB40" w14:textId="575BA4B6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85963906"/>
            <w:placeholder>
              <w:docPart w:val="6FCAC13DCE844FDCBC44BAB5B2321A2B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22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EE454E1" w14:textId="1F04D8D7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</w:tr>
      <w:tr w:rsidR="0014296B" w:rsidRPr="00E43586" w14:paraId="1B351C7B" w14:textId="77777777" w:rsidTr="009E5542">
        <w:trPr>
          <w:trHeight w:val="520"/>
        </w:trPr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A68B35" w14:textId="17C6E560" w:rsidR="0014296B" w:rsidRPr="00E43586" w:rsidRDefault="0014296B" w:rsidP="0014296B">
            <w:pPr>
              <w:framePr w:w="10194" w:h="5088" w:hSpace="180" w:wrap="around" w:vAnchor="text" w:hAnchor="page" w:x="1197" w:y="72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sdt>
          <w:sdtPr>
            <w:rPr>
              <w:rStyle w:val="silll"/>
            </w:rPr>
            <w:id w:val="1084728665"/>
            <w:placeholder>
              <w:docPart w:val="7B1C4E5ECCD24A6898FFBE093C1E337D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255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6B372B4C" w14:textId="557B64DE" w:rsidR="0014296B" w:rsidRPr="00E43586" w:rsidRDefault="0014296B" w:rsidP="0014296B">
                <w:pPr>
                  <w:framePr w:w="10194" w:h="5088" w:hSpace="180" w:wrap="around" w:vAnchor="text" w:hAnchor="page" w:x="1197" w:y="72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-392051448"/>
            <w:placeholder>
              <w:docPart w:val="A836E51EB77D4BF3B8C2FC9BDFE93B27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1276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3E84E18B" w14:textId="145AED8F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665914496"/>
            <w:placeholder>
              <w:docPart w:val="32EDE60901394A42BF86DA1E387D7056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99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0ACD70BC" w14:textId="6B19FCFB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-996423069"/>
            <w:placeholder>
              <w:docPart w:val="D53D8AA73FB44846AC21AE4C35140229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99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066A8A9B" w14:textId="4C4DD7BA" w:rsidR="0014296B" w:rsidRPr="00E43586" w:rsidRDefault="0014296B" w:rsidP="009E5542">
                <w:pPr>
                  <w:framePr w:w="10194" w:h="5088" w:hSpace="180" w:wrap="around" w:vAnchor="text" w:hAnchor="page" w:x="1197" w:y="72"/>
                  <w:ind w:left="-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-1125078370"/>
            <w:placeholder>
              <w:docPart w:val="565E191DA40C4974ABEC0EF9E9EAA92E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99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40541986" w14:textId="62057DCD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218795782"/>
            <w:placeholder>
              <w:docPart w:val="6FEB6BEA5B7E421689809DA4A0F80FBA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22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56412E0" w14:textId="20C091CA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</w:tr>
      <w:tr w:rsidR="0014296B" w:rsidRPr="00E43586" w14:paraId="255E0E1F" w14:textId="77777777" w:rsidTr="009E5542">
        <w:trPr>
          <w:trHeight w:val="520"/>
        </w:trPr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946F00" w14:textId="445A4DB8" w:rsidR="0014296B" w:rsidRPr="00E43586" w:rsidRDefault="0014296B" w:rsidP="0014296B">
            <w:pPr>
              <w:framePr w:w="10194" w:h="5088" w:hSpace="180" w:wrap="around" w:vAnchor="text" w:hAnchor="page" w:x="1197" w:y="72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sdt>
          <w:sdtPr>
            <w:rPr>
              <w:rStyle w:val="silll"/>
            </w:rPr>
            <w:id w:val="-462815703"/>
            <w:placeholder>
              <w:docPart w:val="E372303E014A41CF802C13F4F8075CF9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255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18732772" w14:textId="7193AD2D" w:rsidR="0014296B" w:rsidRPr="00E43586" w:rsidRDefault="0014296B" w:rsidP="0014296B">
                <w:pPr>
                  <w:framePr w:w="10194" w:h="5088" w:hSpace="180" w:wrap="around" w:vAnchor="text" w:hAnchor="page" w:x="1197" w:y="72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1274668532"/>
            <w:placeholder>
              <w:docPart w:val="6E3BE43A793641879C499795B64588F0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1276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14BD0F17" w14:textId="17A1A63E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-588618781"/>
            <w:placeholder>
              <w:docPart w:val="C68C8A2F1D4646FAA7BB765C5BB7F60D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99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33F8B48E" w14:textId="20D69FD5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-126323257"/>
            <w:placeholder>
              <w:docPart w:val="9E4DCDA8F24541F9B83C9ACE650905AB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99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67338533" w14:textId="5D025740" w:rsidR="0014296B" w:rsidRPr="00E43586" w:rsidRDefault="0014296B" w:rsidP="009E5542">
                <w:pPr>
                  <w:framePr w:w="10194" w:h="5088" w:hSpace="180" w:wrap="around" w:vAnchor="text" w:hAnchor="page" w:x="1197" w:y="72"/>
                  <w:ind w:left="-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-898207009"/>
            <w:placeholder>
              <w:docPart w:val="EC737CF11C0C47D29C05C334CA70B717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99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3E89D8A8" w14:textId="1AFDEAF8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178943558"/>
            <w:placeholder>
              <w:docPart w:val="D81900AA2E9740B78C89AF9DA4B4DAD5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22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49498AC9" w14:textId="59216331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</w:tr>
      <w:tr w:rsidR="0014296B" w:rsidRPr="00E43586" w14:paraId="5D7221C0" w14:textId="77777777" w:rsidTr="009E5542">
        <w:trPr>
          <w:trHeight w:val="520"/>
        </w:trPr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67EB44" w14:textId="42EB2D3F" w:rsidR="0014296B" w:rsidRPr="00E43586" w:rsidRDefault="0014296B" w:rsidP="0014296B">
            <w:pPr>
              <w:framePr w:w="10194" w:h="5088" w:hSpace="180" w:wrap="around" w:vAnchor="text" w:hAnchor="page" w:x="1197" w:y="72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sdt>
          <w:sdtPr>
            <w:rPr>
              <w:rStyle w:val="silll"/>
            </w:rPr>
            <w:id w:val="-703246600"/>
            <w:placeholder>
              <w:docPart w:val="C1B05EF7C68A426D89D5F867CBF51E7E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255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64B9578F" w14:textId="7355DA5A" w:rsidR="0014296B" w:rsidRPr="00E43586" w:rsidRDefault="0014296B" w:rsidP="0014296B">
                <w:pPr>
                  <w:framePr w:w="10194" w:h="5088" w:hSpace="180" w:wrap="around" w:vAnchor="text" w:hAnchor="page" w:x="1197" w:y="72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951121651"/>
            <w:placeholder>
              <w:docPart w:val="67ACD42C90754957B0E814F46D2ACC6E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1276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3560EA35" w14:textId="14CDC490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-1271772411"/>
            <w:placeholder>
              <w:docPart w:val="9909B3DEE1FE4EA78BAD4F28CFD9CBFB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99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6205C440" w14:textId="262188C2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-594175863"/>
            <w:placeholder>
              <w:docPart w:val="DE7EFBD89EEC4A9AA58A3BA130795DFB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99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1246B2A7" w14:textId="1864D130" w:rsidR="0014296B" w:rsidRPr="00E43586" w:rsidRDefault="0014296B" w:rsidP="009E5542">
                <w:pPr>
                  <w:framePr w:w="10194" w:h="5088" w:hSpace="180" w:wrap="around" w:vAnchor="text" w:hAnchor="page" w:x="1197" w:y="72"/>
                  <w:ind w:left="-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-1288655725"/>
            <w:placeholder>
              <w:docPart w:val="49C3F0081D894DB08633B9589EBF7789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99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3D407D9F" w14:textId="73373620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-1661615742"/>
            <w:placeholder>
              <w:docPart w:val="DB4F3BDE0E7C4233B0E247591E3A2D1D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22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E200524" w14:textId="07834C39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</w:tr>
    </w:tbl>
    <w:p w14:paraId="59167B93" w14:textId="2CB95000" w:rsidR="00E43586" w:rsidRDefault="00E43586" w:rsidP="00E43586"/>
    <w:p w14:paraId="4A063891" w14:textId="77777777" w:rsidR="004703FE" w:rsidRDefault="004703FE" w:rsidP="004703FE"/>
    <w:p w14:paraId="0D9F6526" w14:textId="50626742" w:rsidR="003B6122" w:rsidRPr="003B2971" w:rsidRDefault="003B6122" w:rsidP="003B2971"/>
    <w:sectPr w:rsidR="003B6122" w:rsidRPr="003B2971" w:rsidSect="000D6FC9">
      <w:headerReference w:type="default" r:id="rId8"/>
      <w:footerReference w:type="even" r:id="rId9"/>
      <w:footerReference w:type="default" r:id="rId10"/>
      <w:pgSz w:w="11906" w:h="16838" w:code="9"/>
      <w:pgMar w:top="1418" w:right="1134" w:bottom="1134" w:left="1134" w:header="426" w:footer="825" w:gutter="0"/>
      <w:pgNumType w:chapStyle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FA398F" w14:textId="77777777" w:rsidR="003D6D7D" w:rsidRDefault="003D6D7D" w:rsidP="003F4DE1">
      <w:r>
        <w:separator/>
      </w:r>
    </w:p>
  </w:endnote>
  <w:endnote w:type="continuationSeparator" w:id="0">
    <w:p w14:paraId="40A30CD0" w14:textId="77777777" w:rsidR="003D6D7D" w:rsidRDefault="003D6D7D" w:rsidP="003F4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">
    <w:altName w:val="Calibri"/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8514169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377C330" w14:textId="77777777" w:rsidR="00951CD0" w:rsidRDefault="00951CD0" w:rsidP="002E700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487E042" w14:textId="77777777" w:rsidR="00951CD0" w:rsidRDefault="00951CD0" w:rsidP="00951CD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86F329" w14:textId="1D2A3B89" w:rsidR="00BE7B31" w:rsidRPr="00840D9F" w:rsidRDefault="0014296B" w:rsidP="0014296B">
    <w:r w:rsidRPr="00C60A1B">
      <w:rPr>
        <w:b/>
      </w:rPr>
      <w:t xml:space="preserve">Bu form </w:t>
    </w:r>
    <w:r>
      <w:rPr>
        <w:b/>
      </w:rPr>
      <w:t xml:space="preserve">bağıl not sistemine </w:t>
    </w:r>
    <w:r w:rsidRPr="00C60A1B">
      <w:rPr>
        <w:b/>
      </w:rPr>
      <w:t>tabi öğrencileri için doldurulacaktır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DA6039" w14:textId="77777777" w:rsidR="003D6D7D" w:rsidRDefault="003D6D7D" w:rsidP="003F4DE1">
      <w:r>
        <w:separator/>
      </w:r>
    </w:p>
  </w:footnote>
  <w:footnote w:type="continuationSeparator" w:id="0">
    <w:p w14:paraId="63EFA4BE" w14:textId="77777777" w:rsidR="003D6D7D" w:rsidRDefault="003D6D7D" w:rsidP="003F4D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1236"/>
      <w:gridCol w:w="5719"/>
      <w:gridCol w:w="1408"/>
      <w:gridCol w:w="1265"/>
    </w:tblGrid>
    <w:tr w:rsidR="000D6FC9" w14:paraId="14348389" w14:textId="77777777" w:rsidTr="000D6FC9">
      <w:tc>
        <w:tcPr>
          <w:tcW w:w="1129" w:type="dxa"/>
          <w:vMerge w:val="restart"/>
        </w:tcPr>
        <w:p w14:paraId="4C94933D" w14:textId="4005B2A9" w:rsidR="000D6FC9" w:rsidRDefault="000D6FC9" w:rsidP="000D6FC9">
          <w:pPr>
            <w:pStyle w:val="Header"/>
          </w:pPr>
          <w:r w:rsidRPr="001C7035">
            <w:rPr>
              <w:noProof/>
              <w:sz w:val="28"/>
              <w:szCs w:val="28"/>
              <w:lang w:val="en-GB" w:eastAsia="en-GB"/>
            </w:rPr>
            <w:drawing>
              <wp:inline distT="0" distB="0" distL="0" distR="0" wp14:anchorId="35A3C9E6" wp14:editId="69AB0156">
                <wp:extent cx="647700" cy="641813"/>
                <wp:effectExtent l="0" t="0" r="0" b="6350"/>
                <wp:docPr id="13" name="Picture 13" descr="C:\Users\Halekinhan\Desktop\Formlar\sdu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72" descr="C:\Users\Halekinhan\Desktop\Formlar\sdu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5333" t="3555" r="6667" b="8888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2630" cy="64669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12" w:type="dxa"/>
          <w:vMerge w:val="restart"/>
        </w:tcPr>
        <w:p w14:paraId="5FDBCE12" w14:textId="77777777" w:rsidR="000E15BA" w:rsidRDefault="000D6FC9" w:rsidP="000D6FC9">
          <w:pPr>
            <w:jc w:val="center"/>
            <w:rPr>
              <w:b/>
            </w:rPr>
          </w:pPr>
          <w:r>
            <w:rPr>
              <w:b/>
            </w:rPr>
            <w:t>SÜLEYMAN DEMİREL ÜNİVERSİTESİ</w:t>
          </w:r>
        </w:p>
        <w:p w14:paraId="0164CCB6" w14:textId="5AAAA72A" w:rsidR="000D6FC9" w:rsidRDefault="000D6FC9" w:rsidP="000D6FC9">
          <w:pPr>
            <w:jc w:val="center"/>
            <w:rPr>
              <w:b/>
            </w:rPr>
          </w:pPr>
          <w:r>
            <w:rPr>
              <w:b/>
            </w:rPr>
            <w:t>Isparta Sağlık Hizmetleri Meslek Yüksekokulu</w:t>
          </w:r>
        </w:p>
        <w:p w14:paraId="1C28F35F" w14:textId="77777777" w:rsidR="000D6FC9" w:rsidRPr="000D6FC9" w:rsidRDefault="000D6FC9" w:rsidP="000D6FC9">
          <w:pPr>
            <w:jc w:val="center"/>
            <w:rPr>
              <w:sz w:val="10"/>
              <w:szCs w:val="10"/>
            </w:rPr>
          </w:pPr>
        </w:p>
        <w:p w14:paraId="7AE17C4C" w14:textId="42ABDEC3" w:rsidR="000D6FC9" w:rsidRDefault="000D6FC9" w:rsidP="000D6FC9">
          <w:pPr>
            <w:jc w:val="center"/>
          </w:pPr>
          <w:r>
            <w:t xml:space="preserve">Not </w:t>
          </w:r>
          <w:r w:rsidR="009E5542">
            <w:t>Düzeltme</w:t>
          </w:r>
          <w:r>
            <w:t xml:space="preserve"> Formu (Bağıl)</w:t>
          </w:r>
        </w:p>
      </w:tc>
      <w:tc>
        <w:tcPr>
          <w:tcW w:w="1418" w:type="dxa"/>
        </w:tcPr>
        <w:p w14:paraId="376A7A74" w14:textId="5757E07D" w:rsidR="000D6FC9" w:rsidRPr="000D6FC9" w:rsidRDefault="000D6FC9" w:rsidP="000D6FC9">
          <w:pPr>
            <w:pStyle w:val="Header"/>
            <w:rPr>
              <w:sz w:val="20"/>
              <w:szCs w:val="20"/>
            </w:rPr>
          </w:pPr>
          <w:r w:rsidRPr="000D6FC9">
            <w:rPr>
              <w:sz w:val="20"/>
              <w:szCs w:val="20"/>
            </w:rPr>
            <w:t>Doküman No</w:t>
          </w:r>
        </w:p>
      </w:tc>
      <w:tc>
        <w:tcPr>
          <w:tcW w:w="1269" w:type="dxa"/>
        </w:tcPr>
        <w:p w14:paraId="0AE87DF3" w14:textId="68F42A38" w:rsidR="000D6FC9" w:rsidRPr="000D6FC9" w:rsidRDefault="000D6FC9" w:rsidP="000D6FC9">
          <w:pPr>
            <w:pStyle w:val="Header"/>
            <w:rPr>
              <w:sz w:val="20"/>
              <w:szCs w:val="20"/>
            </w:rPr>
          </w:pPr>
          <w:r w:rsidRPr="000D6FC9">
            <w:rPr>
              <w:sz w:val="20"/>
              <w:szCs w:val="20"/>
            </w:rPr>
            <w:t>OIB-FR-00</w:t>
          </w:r>
          <w:r w:rsidR="009E5542">
            <w:rPr>
              <w:sz w:val="20"/>
              <w:szCs w:val="20"/>
            </w:rPr>
            <w:t>2</w:t>
          </w:r>
        </w:p>
      </w:tc>
    </w:tr>
    <w:tr w:rsidR="000D6FC9" w14:paraId="13F334B5" w14:textId="77777777" w:rsidTr="000D6FC9">
      <w:tc>
        <w:tcPr>
          <w:tcW w:w="1129" w:type="dxa"/>
          <w:vMerge/>
        </w:tcPr>
        <w:p w14:paraId="3DA6D159" w14:textId="77777777" w:rsidR="000D6FC9" w:rsidRDefault="000D6FC9" w:rsidP="000D6FC9">
          <w:pPr>
            <w:pStyle w:val="Header"/>
          </w:pPr>
        </w:p>
      </w:tc>
      <w:tc>
        <w:tcPr>
          <w:tcW w:w="5812" w:type="dxa"/>
          <w:vMerge/>
        </w:tcPr>
        <w:p w14:paraId="43BA0E1C" w14:textId="77777777" w:rsidR="000D6FC9" w:rsidRDefault="000D6FC9" w:rsidP="000D6FC9">
          <w:pPr>
            <w:pStyle w:val="Header"/>
          </w:pPr>
        </w:p>
      </w:tc>
      <w:tc>
        <w:tcPr>
          <w:tcW w:w="1418" w:type="dxa"/>
        </w:tcPr>
        <w:p w14:paraId="53BC2CA6" w14:textId="4C8A09C9" w:rsidR="000D6FC9" w:rsidRPr="000D6FC9" w:rsidRDefault="000D6FC9" w:rsidP="000D6FC9">
          <w:pPr>
            <w:pStyle w:val="Header"/>
            <w:rPr>
              <w:sz w:val="20"/>
              <w:szCs w:val="20"/>
            </w:rPr>
          </w:pPr>
          <w:r w:rsidRPr="000D6FC9">
            <w:rPr>
              <w:sz w:val="20"/>
              <w:szCs w:val="20"/>
            </w:rPr>
            <w:t>Yayın Tarihi</w:t>
          </w:r>
        </w:p>
      </w:tc>
      <w:tc>
        <w:tcPr>
          <w:tcW w:w="1269" w:type="dxa"/>
        </w:tcPr>
        <w:p w14:paraId="7509CC65" w14:textId="1104E517" w:rsidR="000D6FC9" w:rsidRPr="000D6FC9" w:rsidRDefault="000D6FC9" w:rsidP="000D6FC9">
          <w:pPr>
            <w:pStyle w:val="Header"/>
            <w:rPr>
              <w:sz w:val="20"/>
              <w:szCs w:val="20"/>
            </w:rPr>
          </w:pPr>
          <w:r w:rsidRPr="000D6FC9">
            <w:rPr>
              <w:sz w:val="20"/>
              <w:szCs w:val="20"/>
            </w:rPr>
            <w:t>06.08.2021</w:t>
          </w:r>
        </w:p>
      </w:tc>
    </w:tr>
    <w:tr w:rsidR="000D6FC9" w14:paraId="493D7AE2" w14:textId="77777777" w:rsidTr="000D6FC9">
      <w:tc>
        <w:tcPr>
          <w:tcW w:w="1129" w:type="dxa"/>
          <w:vMerge/>
        </w:tcPr>
        <w:p w14:paraId="7439BA86" w14:textId="77777777" w:rsidR="000D6FC9" w:rsidRDefault="000D6FC9" w:rsidP="000D6FC9">
          <w:pPr>
            <w:pStyle w:val="Header"/>
          </w:pPr>
        </w:p>
      </w:tc>
      <w:tc>
        <w:tcPr>
          <w:tcW w:w="5812" w:type="dxa"/>
          <w:vMerge/>
        </w:tcPr>
        <w:p w14:paraId="65B59E6A" w14:textId="77777777" w:rsidR="000D6FC9" w:rsidRDefault="000D6FC9" w:rsidP="000D6FC9">
          <w:pPr>
            <w:pStyle w:val="Header"/>
          </w:pPr>
        </w:p>
      </w:tc>
      <w:tc>
        <w:tcPr>
          <w:tcW w:w="1418" w:type="dxa"/>
        </w:tcPr>
        <w:p w14:paraId="038B2C8B" w14:textId="2C7383E7" w:rsidR="000D6FC9" w:rsidRPr="000D6FC9" w:rsidRDefault="000D6FC9" w:rsidP="000D6FC9">
          <w:pPr>
            <w:pStyle w:val="Header"/>
            <w:rPr>
              <w:sz w:val="20"/>
              <w:szCs w:val="20"/>
            </w:rPr>
          </w:pPr>
          <w:r w:rsidRPr="000D6FC9">
            <w:rPr>
              <w:sz w:val="20"/>
              <w:szCs w:val="20"/>
            </w:rPr>
            <w:t>Revizyon No</w:t>
          </w:r>
        </w:p>
      </w:tc>
      <w:tc>
        <w:tcPr>
          <w:tcW w:w="1269" w:type="dxa"/>
        </w:tcPr>
        <w:p w14:paraId="0D38706B" w14:textId="71196A0E" w:rsidR="000D6FC9" w:rsidRPr="000D6FC9" w:rsidRDefault="000D6FC9" w:rsidP="000D6FC9">
          <w:pPr>
            <w:pStyle w:val="Header"/>
            <w:rPr>
              <w:sz w:val="20"/>
              <w:szCs w:val="20"/>
            </w:rPr>
          </w:pPr>
          <w:r w:rsidRPr="000D6FC9">
            <w:rPr>
              <w:sz w:val="20"/>
              <w:szCs w:val="20"/>
            </w:rPr>
            <w:t>000</w:t>
          </w:r>
        </w:p>
      </w:tc>
    </w:tr>
    <w:tr w:rsidR="000D6FC9" w14:paraId="61C7533F" w14:textId="77777777" w:rsidTr="000D6FC9">
      <w:tc>
        <w:tcPr>
          <w:tcW w:w="1129" w:type="dxa"/>
          <w:vMerge/>
        </w:tcPr>
        <w:p w14:paraId="56A00AEA" w14:textId="77777777" w:rsidR="000D6FC9" w:rsidRDefault="000D6FC9" w:rsidP="000D6FC9">
          <w:pPr>
            <w:pStyle w:val="Header"/>
          </w:pPr>
        </w:p>
      </w:tc>
      <w:tc>
        <w:tcPr>
          <w:tcW w:w="5812" w:type="dxa"/>
          <w:vMerge/>
        </w:tcPr>
        <w:p w14:paraId="54CF928A" w14:textId="77777777" w:rsidR="000D6FC9" w:rsidRDefault="000D6FC9" w:rsidP="000D6FC9">
          <w:pPr>
            <w:pStyle w:val="Header"/>
          </w:pPr>
        </w:p>
      </w:tc>
      <w:tc>
        <w:tcPr>
          <w:tcW w:w="1418" w:type="dxa"/>
        </w:tcPr>
        <w:p w14:paraId="3A35A8AD" w14:textId="4EE88C99" w:rsidR="000D6FC9" w:rsidRPr="000D6FC9" w:rsidRDefault="000D6FC9" w:rsidP="000D6FC9">
          <w:pPr>
            <w:pStyle w:val="Header"/>
            <w:rPr>
              <w:sz w:val="20"/>
              <w:szCs w:val="20"/>
            </w:rPr>
          </w:pPr>
          <w:r w:rsidRPr="000D6FC9">
            <w:rPr>
              <w:sz w:val="20"/>
              <w:szCs w:val="20"/>
            </w:rPr>
            <w:t>Sayfa No</w:t>
          </w:r>
        </w:p>
      </w:tc>
      <w:tc>
        <w:tcPr>
          <w:tcW w:w="1269" w:type="dxa"/>
        </w:tcPr>
        <w:p w14:paraId="3794C7F2" w14:textId="6041A4C4" w:rsidR="000D6FC9" w:rsidRPr="000D6FC9" w:rsidRDefault="000D6FC9" w:rsidP="000D6FC9">
          <w:pPr>
            <w:pStyle w:val="Header"/>
            <w:rPr>
              <w:sz w:val="20"/>
              <w:szCs w:val="20"/>
            </w:rPr>
          </w:pPr>
          <w:r w:rsidRPr="000D6FC9">
            <w:rPr>
              <w:sz w:val="20"/>
              <w:szCs w:val="20"/>
            </w:rPr>
            <w:fldChar w:fldCharType="begin"/>
          </w:r>
          <w:r w:rsidRPr="000D6FC9">
            <w:rPr>
              <w:sz w:val="20"/>
              <w:szCs w:val="20"/>
            </w:rPr>
            <w:instrText xml:space="preserve"> PAGE  \* Arabic  \* MERGEFORMAT </w:instrText>
          </w:r>
          <w:r w:rsidRPr="000D6FC9">
            <w:rPr>
              <w:sz w:val="20"/>
              <w:szCs w:val="20"/>
            </w:rPr>
            <w:fldChar w:fldCharType="separate"/>
          </w:r>
          <w:r w:rsidRPr="000D6FC9">
            <w:rPr>
              <w:noProof/>
              <w:sz w:val="20"/>
              <w:szCs w:val="20"/>
            </w:rPr>
            <w:t>1</w:t>
          </w:r>
          <w:r w:rsidRPr="000D6FC9">
            <w:rPr>
              <w:sz w:val="20"/>
              <w:szCs w:val="20"/>
            </w:rPr>
            <w:fldChar w:fldCharType="end"/>
          </w:r>
          <w:r w:rsidRPr="000D6FC9">
            <w:rPr>
              <w:sz w:val="20"/>
              <w:szCs w:val="20"/>
            </w:rPr>
            <w:t xml:space="preserve"> / </w:t>
          </w:r>
          <w:r w:rsidRPr="000D6FC9">
            <w:rPr>
              <w:sz w:val="20"/>
              <w:szCs w:val="20"/>
            </w:rPr>
            <w:fldChar w:fldCharType="begin"/>
          </w:r>
          <w:r w:rsidRPr="000D6FC9">
            <w:rPr>
              <w:sz w:val="20"/>
              <w:szCs w:val="20"/>
            </w:rPr>
            <w:instrText xml:space="preserve"> NUMPAGES  \* Arabic  \* MERGEFORMAT </w:instrText>
          </w:r>
          <w:r w:rsidRPr="000D6FC9">
            <w:rPr>
              <w:sz w:val="20"/>
              <w:szCs w:val="20"/>
            </w:rPr>
            <w:fldChar w:fldCharType="separate"/>
          </w:r>
          <w:r w:rsidRPr="000D6FC9">
            <w:rPr>
              <w:noProof/>
              <w:sz w:val="20"/>
              <w:szCs w:val="20"/>
            </w:rPr>
            <w:t>2</w:t>
          </w:r>
          <w:r w:rsidRPr="000D6FC9">
            <w:rPr>
              <w:sz w:val="20"/>
              <w:szCs w:val="20"/>
            </w:rPr>
            <w:fldChar w:fldCharType="end"/>
          </w:r>
        </w:p>
      </w:tc>
    </w:tr>
  </w:tbl>
  <w:p w14:paraId="6461F580" w14:textId="1C020A03" w:rsidR="00E43586" w:rsidRPr="000D6FC9" w:rsidRDefault="00E43586" w:rsidP="000D6F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116908"/>
    <w:multiLevelType w:val="hybridMultilevel"/>
    <w:tmpl w:val="25C42F3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7B2B3F"/>
    <w:multiLevelType w:val="hybridMultilevel"/>
    <w:tmpl w:val="70003F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B17D99"/>
    <w:multiLevelType w:val="multilevel"/>
    <w:tmpl w:val="39A25BEA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907" w:hanging="547"/>
      </w:pPr>
      <w:rPr>
        <w:b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28950600"/>
    <w:multiLevelType w:val="hybridMultilevel"/>
    <w:tmpl w:val="25C42F3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8350EC"/>
    <w:multiLevelType w:val="hybridMultilevel"/>
    <w:tmpl w:val="3F52836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FC3663"/>
    <w:multiLevelType w:val="multilevel"/>
    <w:tmpl w:val="87181ED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851" w:hanging="491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5153349D"/>
    <w:multiLevelType w:val="hybridMultilevel"/>
    <w:tmpl w:val="3F52836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C50697"/>
    <w:multiLevelType w:val="hybridMultilevel"/>
    <w:tmpl w:val="3F52836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57689C"/>
    <w:multiLevelType w:val="multilevel"/>
    <w:tmpl w:val="7F52D05C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907" w:hanging="547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72631530"/>
    <w:multiLevelType w:val="multilevel"/>
    <w:tmpl w:val="39A25BEA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907" w:hanging="547"/>
      </w:pPr>
      <w:rPr>
        <w:b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4"/>
  </w:num>
  <w:num w:numId="5">
    <w:abstractNumId w:val="6"/>
  </w:num>
  <w:num w:numId="6">
    <w:abstractNumId w:val="7"/>
  </w:num>
  <w:num w:numId="7">
    <w:abstractNumId w:val="2"/>
  </w:num>
  <w:num w:numId="8">
    <w:abstractNumId w:val="9"/>
  </w:num>
  <w:num w:numId="9">
    <w:abstractNumId w:val="0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8EKjfNWhAfDZfZ0N4G1ib+09OyAAIPw+uhp0o6F8EWV2htgjDYdpOXANup92nvU1HQbE6hGwkgYpHDzFF9idyQ==" w:salt="9pSO/LBLj4vp+x3QtLCaeQ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B0JDA0MzYwNLQ1NzcyUdpeDU4uLM/DyQAsNaAMc8nkcsAAAA"/>
  </w:docVars>
  <w:rsids>
    <w:rsidRoot w:val="00142AB7"/>
    <w:rsid w:val="00000483"/>
    <w:rsid w:val="000066DE"/>
    <w:rsid w:val="00017587"/>
    <w:rsid w:val="00046EC1"/>
    <w:rsid w:val="0004739E"/>
    <w:rsid w:val="00053531"/>
    <w:rsid w:val="00056214"/>
    <w:rsid w:val="00064342"/>
    <w:rsid w:val="0006686A"/>
    <w:rsid w:val="00074AEA"/>
    <w:rsid w:val="00075DD7"/>
    <w:rsid w:val="000B1E3A"/>
    <w:rsid w:val="000B39ED"/>
    <w:rsid w:val="000B72DE"/>
    <w:rsid w:val="000C250C"/>
    <w:rsid w:val="000D4416"/>
    <w:rsid w:val="000D5222"/>
    <w:rsid w:val="000D6FC9"/>
    <w:rsid w:val="000E15BA"/>
    <w:rsid w:val="00103A9A"/>
    <w:rsid w:val="001051E0"/>
    <w:rsid w:val="00110A86"/>
    <w:rsid w:val="0011227A"/>
    <w:rsid w:val="00115A99"/>
    <w:rsid w:val="00127934"/>
    <w:rsid w:val="001420DE"/>
    <w:rsid w:val="00142710"/>
    <w:rsid w:val="0014296B"/>
    <w:rsid w:val="00142AB7"/>
    <w:rsid w:val="00144DF4"/>
    <w:rsid w:val="0014641C"/>
    <w:rsid w:val="001522D7"/>
    <w:rsid w:val="0016613A"/>
    <w:rsid w:val="00195C09"/>
    <w:rsid w:val="00196FD2"/>
    <w:rsid w:val="001C0362"/>
    <w:rsid w:val="001D7908"/>
    <w:rsid w:val="002046C1"/>
    <w:rsid w:val="0023038A"/>
    <w:rsid w:val="00230BE8"/>
    <w:rsid w:val="00232FED"/>
    <w:rsid w:val="00240D36"/>
    <w:rsid w:val="002426ED"/>
    <w:rsid w:val="0024545E"/>
    <w:rsid w:val="0026008B"/>
    <w:rsid w:val="00281C48"/>
    <w:rsid w:val="00281ECD"/>
    <w:rsid w:val="00295A01"/>
    <w:rsid w:val="002B6FD5"/>
    <w:rsid w:val="002B753D"/>
    <w:rsid w:val="002C351D"/>
    <w:rsid w:val="002C6FF6"/>
    <w:rsid w:val="002D51CE"/>
    <w:rsid w:val="002D68E3"/>
    <w:rsid w:val="002F2073"/>
    <w:rsid w:val="00315735"/>
    <w:rsid w:val="003330D7"/>
    <w:rsid w:val="0036174E"/>
    <w:rsid w:val="00361BA8"/>
    <w:rsid w:val="0036350C"/>
    <w:rsid w:val="003676D2"/>
    <w:rsid w:val="00384382"/>
    <w:rsid w:val="003911E6"/>
    <w:rsid w:val="003A2C59"/>
    <w:rsid w:val="003A456A"/>
    <w:rsid w:val="003A5650"/>
    <w:rsid w:val="003B2971"/>
    <w:rsid w:val="003B6122"/>
    <w:rsid w:val="003C6071"/>
    <w:rsid w:val="003D6D7D"/>
    <w:rsid w:val="003E1407"/>
    <w:rsid w:val="003F4DE1"/>
    <w:rsid w:val="00404BB6"/>
    <w:rsid w:val="004068FF"/>
    <w:rsid w:val="004374BC"/>
    <w:rsid w:val="00444E2A"/>
    <w:rsid w:val="0045212E"/>
    <w:rsid w:val="0045508B"/>
    <w:rsid w:val="00462FC7"/>
    <w:rsid w:val="004703FE"/>
    <w:rsid w:val="0047163D"/>
    <w:rsid w:val="00472650"/>
    <w:rsid w:val="00475429"/>
    <w:rsid w:val="00482281"/>
    <w:rsid w:val="0048719F"/>
    <w:rsid w:val="00490CD2"/>
    <w:rsid w:val="004A3C20"/>
    <w:rsid w:val="004B7442"/>
    <w:rsid w:val="004C3693"/>
    <w:rsid w:val="004E2E8A"/>
    <w:rsid w:val="004E3E30"/>
    <w:rsid w:val="00530E94"/>
    <w:rsid w:val="0053150E"/>
    <w:rsid w:val="00534C46"/>
    <w:rsid w:val="00553067"/>
    <w:rsid w:val="00577FDD"/>
    <w:rsid w:val="0058071E"/>
    <w:rsid w:val="00581F7D"/>
    <w:rsid w:val="00587E20"/>
    <w:rsid w:val="005D1329"/>
    <w:rsid w:val="005E5BF7"/>
    <w:rsid w:val="005E5E6F"/>
    <w:rsid w:val="00607B6E"/>
    <w:rsid w:val="0061675F"/>
    <w:rsid w:val="00626CC5"/>
    <w:rsid w:val="00646A36"/>
    <w:rsid w:val="006648D3"/>
    <w:rsid w:val="00693FDA"/>
    <w:rsid w:val="00694F88"/>
    <w:rsid w:val="006B4CC7"/>
    <w:rsid w:val="006D5326"/>
    <w:rsid w:val="006F6A52"/>
    <w:rsid w:val="00730723"/>
    <w:rsid w:val="00735660"/>
    <w:rsid w:val="00740829"/>
    <w:rsid w:val="00746E8F"/>
    <w:rsid w:val="00753A40"/>
    <w:rsid w:val="007612EE"/>
    <w:rsid w:val="00772513"/>
    <w:rsid w:val="007C1643"/>
    <w:rsid w:val="007C3D47"/>
    <w:rsid w:val="007D5262"/>
    <w:rsid w:val="007E3996"/>
    <w:rsid w:val="007E4812"/>
    <w:rsid w:val="007F10AF"/>
    <w:rsid w:val="007F14FC"/>
    <w:rsid w:val="00811CE9"/>
    <w:rsid w:val="00823BF5"/>
    <w:rsid w:val="00830EF0"/>
    <w:rsid w:val="00834B33"/>
    <w:rsid w:val="00840D9F"/>
    <w:rsid w:val="00846C77"/>
    <w:rsid w:val="008706F2"/>
    <w:rsid w:val="008722D0"/>
    <w:rsid w:val="00883560"/>
    <w:rsid w:val="008B383B"/>
    <w:rsid w:val="008D3DB4"/>
    <w:rsid w:val="008E0552"/>
    <w:rsid w:val="00934F27"/>
    <w:rsid w:val="009514EA"/>
    <w:rsid w:val="00951CD0"/>
    <w:rsid w:val="00956A89"/>
    <w:rsid w:val="00961344"/>
    <w:rsid w:val="0096270A"/>
    <w:rsid w:val="00963FF5"/>
    <w:rsid w:val="009709E5"/>
    <w:rsid w:val="00997B61"/>
    <w:rsid w:val="009A1F52"/>
    <w:rsid w:val="009B4D9F"/>
    <w:rsid w:val="009C4EBE"/>
    <w:rsid w:val="009C789B"/>
    <w:rsid w:val="009E5542"/>
    <w:rsid w:val="00A0092C"/>
    <w:rsid w:val="00A14A87"/>
    <w:rsid w:val="00A447CE"/>
    <w:rsid w:val="00A52AA6"/>
    <w:rsid w:val="00A63AC8"/>
    <w:rsid w:val="00A642F1"/>
    <w:rsid w:val="00A67861"/>
    <w:rsid w:val="00A87DDF"/>
    <w:rsid w:val="00A94557"/>
    <w:rsid w:val="00A94D56"/>
    <w:rsid w:val="00AA112E"/>
    <w:rsid w:val="00AA1AA7"/>
    <w:rsid w:val="00AA6E91"/>
    <w:rsid w:val="00AC16DF"/>
    <w:rsid w:val="00AC58D0"/>
    <w:rsid w:val="00AC607E"/>
    <w:rsid w:val="00AD0D47"/>
    <w:rsid w:val="00AE32BE"/>
    <w:rsid w:val="00AE4EF4"/>
    <w:rsid w:val="00AF28E7"/>
    <w:rsid w:val="00AF2BD1"/>
    <w:rsid w:val="00B01EE0"/>
    <w:rsid w:val="00B06F4F"/>
    <w:rsid w:val="00B13BE5"/>
    <w:rsid w:val="00B31C35"/>
    <w:rsid w:val="00B32DBC"/>
    <w:rsid w:val="00B4675C"/>
    <w:rsid w:val="00B50E0B"/>
    <w:rsid w:val="00B56D66"/>
    <w:rsid w:val="00B606D3"/>
    <w:rsid w:val="00B71F36"/>
    <w:rsid w:val="00B76928"/>
    <w:rsid w:val="00B92295"/>
    <w:rsid w:val="00B97395"/>
    <w:rsid w:val="00BA7F57"/>
    <w:rsid w:val="00BB2AE0"/>
    <w:rsid w:val="00BE7B31"/>
    <w:rsid w:val="00BF40F0"/>
    <w:rsid w:val="00C13ABF"/>
    <w:rsid w:val="00C22D2C"/>
    <w:rsid w:val="00C2678B"/>
    <w:rsid w:val="00C27629"/>
    <w:rsid w:val="00C3247D"/>
    <w:rsid w:val="00C34DA1"/>
    <w:rsid w:val="00C65FC1"/>
    <w:rsid w:val="00C72A5E"/>
    <w:rsid w:val="00C74D6D"/>
    <w:rsid w:val="00C9097A"/>
    <w:rsid w:val="00C92748"/>
    <w:rsid w:val="00CA30A2"/>
    <w:rsid w:val="00CC1B6A"/>
    <w:rsid w:val="00CC5F9A"/>
    <w:rsid w:val="00CD0079"/>
    <w:rsid w:val="00CD5D6D"/>
    <w:rsid w:val="00CD794D"/>
    <w:rsid w:val="00CE28D9"/>
    <w:rsid w:val="00CE6ABA"/>
    <w:rsid w:val="00CF632A"/>
    <w:rsid w:val="00D001E2"/>
    <w:rsid w:val="00D021F7"/>
    <w:rsid w:val="00D03997"/>
    <w:rsid w:val="00D33133"/>
    <w:rsid w:val="00D37E6F"/>
    <w:rsid w:val="00D50DC9"/>
    <w:rsid w:val="00D6134F"/>
    <w:rsid w:val="00D85D93"/>
    <w:rsid w:val="00D87108"/>
    <w:rsid w:val="00D87178"/>
    <w:rsid w:val="00DA01A9"/>
    <w:rsid w:val="00DB6CAB"/>
    <w:rsid w:val="00DC12C8"/>
    <w:rsid w:val="00DC5FA1"/>
    <w:rsid w:val="00DE2EE9"/>
    <w:rsid w:val="00DE5968"/>
    <w:rsid w:val="00DF4768"/>
    <w:rsid w:val="00E01B0B"/>
    <w:rsid w:val="00E04336"/>
    <w:rsid w:val="00E12719"/>
    <w:rsid w:val="00E24D8B"/>
    <w:rsid w:val="00E31A4F"/>
    <w:rsid w:val="00E43586"/>
    <w:rsid w:val="00E511A4"/>
    <w:rsid w:val="00E56D57"/>
    <w:rsid w:val="00E575D6"/>
    <w:rsid w:val="00E73AA9"/>
    <w:rsid w:val="00E93043"/>
    <w:rsid w:val="00E96001"/>
    <w:rsid w:val="00EB0C7A"/>
    <w:rsid w:val="00EB4876"/>
    <w:rsid w:val="00EC53A8"/>
    <w:rsid w:val="00ED01F6"/>
    <w:rsid w:val="00EF05C8"/>
    <w:rsid w:val="00F0489E"/>
    <w:rsid w:val="00F13ECD"/>
    <w:rsid w:val="00F22E9B"/>
    <w:rsid w:val="00F24203"/>
    <w:rsid w:val="00F302FE"/>
    <w:rsid w:val="00F416F0"/>
    <w:rsid w:val="00F446EC"/>
    <w:rsid w:val="00F7610E"/>
    <w:rsid w:val="00FA4D10"/>
    <w:rsid w:val="00FB1195"/>
    <w:rsid w:val="00FB213F"/>
    <w:rsid w:val="00FB27E9"/>
    <w:rsid w:val="00FB7F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92C0F3"/>
  <w15:chartTrackingRefBased/>
  <w15:docId w15:val="{A7092F73-EFA1-4E94-9838-E06E3EC8FF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7B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134F"/>
    <w:pPr>
      <w:spacing w:line="276" w:lineRule="auto"/>
      <w:ind w:left="720"/>
      <w:contextualSpacing/>
    </w:pPr>
    <w:rPr>
      <w:rFonts w:ascii="Arial" w:eastAsia="Arial" w:hAnsi="Arial" w:cs="Arial"/>
      <w:color w:val="000000"/>
      <w:sz w:val="22"/>
      <w:szCs w:val="22"/>
    </w:rPr>
  </w:style>
  <w:style w:type="paragraph" w:customStyle="1" w:styleId="Default">
    <w:name w:val="Default"/>
    <w:rsid w:val="00DE2EE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369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3693"/>
    <w:rPr>
      <w:rFonts w:ascii="Segoe UI" w:eastAsia="Times New Roman" w:hAnsi="Segoe UI" w:cs="Segoe UI"/>
      <w:sz w:val="18"/>
      <w:szCs w:val="18"/>
      <w:lang w:eastAsia="tr-TR"/>
    </w:rPr>
  </w:style>
  <w:style w:type="paragraph" w:styleId="Header">
    <w:name w:val="header"/>
    <w:basedOn w:val="Normal"/>
    <w:link w:val="HeaderChar"/>
    <w:uiPriority w:val="99"/>
    <w:unhideWhenUsed/>
    <w:rsid w:val="003F4DE1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F4DE1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Footer">
    <w:name w:val="footer"/>
    <w:basedOn w:val="Normal"/>
    <w:link w:val="FooterChar"/>
    <w:uiPriority w:val="99"/>
    <w:unhideWhenUsed/>
    <w:rsid w:val="003F4DE1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F4DE1"/>
    <w:rPr>
      <w:rFonts w:ascii="Times New Roman" w:eastAsia="Times New Roman" w:hAnsi="Times New Roman" w:cs="Times New Roman"/>
      <w:sz w:val="24"/>
      <w:szCs w:val="24"/>
      <w:lang w:eastAsia="tr-TR"/>
    </w:rPr>
  </w:style>
  <w:style w:type="table" w:styleId="TableGrid">
    <w:name w:val="Table Grid"/>
    <w:basedOn w:val="TableNormal"/>
    <w:rsid w:val="003F4D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72650"/>
    <w:rPr>
      <w:color w:val="0563C1" w:themeColor="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951CD0"/>
  </w:style>
  <w:style w:type="character" w:styleId="PlaceholderText">
    <w:name w:val="Placeholder Text"/>
    <w:basedOn w:val="DefaultParagraphFont"/>
    <w:uiPriority w:val="99"/>
    <w:semiHidden/>
    <w:rsid w:val="00295A01"/>
    <w:rPr>
      <w:color w:val="808080"/>
    </w:rPr>
  </w:style>
  <w:style w:type="character" w:customStyle="1" w:styleId="sil">
    <w:name w:val="sil"/>
    <w:basedOn w:val="DefaultParagraphFont"/>
    <w:uiPriority w:val="1"/>
    <w:rsid w:val="00295A01"/>
    <w:rPr>
      <w:rFonts w:ascii="Times New Roman" w:hAnsi="Times New Roman"/>
      <w:color w:val="auto"/>
      <w:sz w:val="24"/>
    </w:rPr>
  </w:style>
  <w:style w:type="character" w:customStyle="1" w:styleId="silll">
    <w:name w:val="silll"/>
    <w:basedOn w:val="DefaultParagraphFont"/>
    <w:uiPriority w:val="1"/>
    <w:rsid w:val="0014296B"/>
    <w:rPr>
      <w:rFonts w:ascii="Times New Roman" w:hAnsi="Times New Roman"/>
      <w:color w:val="auto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384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6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90F4C62F1BB45B5B3E37A342A7954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088111-7C01-4E91-ABD9-F80000498F29}"/>
      </w:docPartPr>
      <w:docPartBody>
        <w:p w:rsidR="001C3587" w:rsidRDefault="001C3587" w:rsidP="001C3587">
          <w:pPr>
            <w:pStyle w:val="990F4C62F1BB45B5B3E37A342A7954F6"/>
          </w:pPr>
          <w:r>
            <w:rPr>
              <w:rStyle w:val="PlaceholderText"/>
              <w:rFonts w:eastAsiaTheme="minorHAnsi"/>
            </w:rPr>
            <w:t>…………</w:t>
          </w:r>
        </w:p>
      </w:docPartBody>
    </w:docPart>
    <w:docPart>
      <w:docPartPr>
        <w:name w:val="A834C35DE67F46E4917E1D411D28CC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40D6F9-D836-4611-B931-80352FFEFAD3}"/>
      </w:docPartPr>
      <w:docPartBody>
        <w:p w:rsidR="001C3587" w:rsidRDefault="001C3587" w:rsidP="001C3587">
          <w:pPr>
            <w:pStyle w:val="A834C35DE67F46E4917E1D411D28CC4F"/>
          </w:pPr>
          <w:r>
            <w:rPr>
              <w:rStyle w:val="PlaceholderText"/>
              <w:rFonts w:eastAsiaTheme="minorHAnsi"/>
            </w:rPr>
            <w:t>…………</w:t>
          </w:r>
        </w:p>
      </w:docPartBody>
    </w:docPart>
    <w:docPart>
      <w:docPartPr>
        <w:name w:val="F4F462FBC2984697875EC0B69D4BAF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224758-1F97-4241-BDBB-57225375CCEB}"/>
      </w:docPartPr>
      <w:docPartBody>
        <w:p w:rsidR="001C3587" w:rsidRDefault="001C3587" w:rsidP="001C3587">
          <w:pPr>
            <w:pStyle w:val="F4F462FBC2984697875EC0B69D4BAFD7"/>
          </w:pPr>
          <w:r>
            <w:rPr>
              <w:rStyle w:val="PlaceholderText"/>
              <w:rFonts w:eastAsiaTheme="minorHAnsi"/>
            </w:rPr>
            <w:t>…………</w:t>
          </w:r>
        </w:p>
      </w:docPartBody>
    </w:docPart>
    <w:docPart>
      <w:docPartPr>
        <w:name w:val="B3038C1D12B44693874E17F65DA44A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B01F14-325D-4DC8-801A-C91D586E9174}"/>
      </w:docPartPr>
      <w:docPartBody>
        <w:p w:rsidR="001C3587" w:rsidRDefault="001C3587" w:rsidP="001C3587">
          <w:pPr>
            <w:pStyle w:val="B3038C1D12B44693874E17F65DA44A591"/>
          </w:pPr>
          <w:r>
            <w:rPr>
              <w:rStyle w:val="PlaceholderText"/>
              <w:rFonts w:eastAsiaTheme="minorHAnsi"/>
            </w:rPr>
            <w:t>…/…/……</w:t>
          </w:r>
        </w:p>
      </w:docPartBody>
    </w:docPart>
    <w:docPart>
      <w:docPartPr>
        <w:name w:val="9097F0D7E0D24D97BFFC4B6A647F57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4836B9-0C4D-453A-918D-6A2109D71E8F}"/>
      </w:docPartPr>
      <w:docPartBody>
        <w:p w:rsidR="002B05F2" w:rsidRDefault="001C3587" w:rsidP="001C3587">
          <w:pPr>
            <w:pStyle w:val="9097F0D7E0D24D97BFFC4B6A647F57981"/>
          </w:pPr>
          <w:r w:rsidRPr="00295A01">
            <w:rPr>
              <w:rStyle w:val="sil"/>
              <w:color w:val="A6A6A6" w:themeColor="background1" w:themeShade="A6"/>
              <w:sz w:val="20"/>
              <w:szCs w:val="20"/>
            </w:rPr>
            <w:t>Bölümünüzü Listeden Seçiniz</w:t>
          </w:r>
        </w:p>
      </w:docPartBody>
    </w:docPart>
    <w:docPart>
      <w:docPartPr>
        <w:name w:val="7D63F723D1EC4AC8B5DCE238ED8CFA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3A3CA8-7854-4EDA-9C3E-FE4F60DC8ED7}"/>
      </w:docPartPr>
      <w:docPartBody>
        <w:p w:rsidR="002B05F2" w:rsidRDefault="001C3587" w:rsidP="001C3587">
          <w:pPr>
            <w:pStyle w:val="7D63F723D1EC4AC8B5DCE238ED8CFA2E1"/>
          </w:pPr>
          <w:r>
            <w:rPr>
              <w:rStyle w:val="PlaceholderText"/>
              <w:rFonts w:eastAsiaTheme="minorHAnsi"/>
            </w:rPr>
            <w:t>…………</w:t>
          </w:r>
        </w:p>
      </w:docPartBody>
    </w:docPart>
    <w:docPart>
      <w:docPartPr>
        <w:name w:val="ADEEF46C1F1F44CAB0AD1A8D70AF02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8E6F93-DF2A-4032-85D5-5FCD4C1A2A22}"/>
      </w:docPartPr>
      <w:docPartBody>
        <w:p w:rsidR="002B05F2" w:rsidRDefault="001C3587" w:rsidP="001C3587">
          <w:pPr>
            <w:pStyle w:val="ADEEF46C1F1F44CAB0AD1A8D70AF02D6"/>
          </w:pPr>
          <w:r w:rsidRPr="0014296B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FD229E9302B14DC2AB39E4F36DF013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E445AD-6E28-488E-9A02-7D12158ED97F}"/>
      </w:docPartPr>
      <w:docPartBody>
        <w:p w:rsidR="002B05F2" w:rsidRDefault="001C3587" w:rsidP="001C3587">
          <w:pPr>
            <w:pStyle w:val="FD229E9302B14DC2AB39E4F36DF01388"/>
          </w:pPr>
          <w:r w:rsidRPr="0014296B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4141B8B8FCEE4F45944BAD92E9D207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0B22F6-AAAD-4FF9-9F24-B368453FDC61}"/>
      </w:docPartPr>
      <w:docPartBody>
        <w:p w:rsidR="002B05F2" w:rsidRDefault="001C3587" w:rsidP="001C3587">
          <w:pPr>
            <w:pStyle w:val="4141B8B8FCEE4F45944BAD92E9D2077F"/>
          </w:pPr>
          <w:r w:rsidRPr="0014296B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A47B9E2AB5CE4705BF3CF5D13AAF17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CF9807-E594-437E-ACFB-CCD6FD2BE43F}"/>
      </w:docPartPr>
      <w:docPartBody>
        <w:p w:rsidR="002B05F2" w:rsidRDefault="001C3587" w:rsidP="001C3587">
          <w:pPr>
            <w:pStyle w:val="A47B9E2AB5CE4705BF3CF5D13AAF1711"/>
          </w:pPr>
          <w:r w:rsidRPr="0014296B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050B7279D2644BEEBA808C5372E000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F13474-B483-4953-872C-7C18E2D07AB2}"/>
      </w:docPartPr>
      <w:docPartBody>
        <w:p w:rsidR="002B05F2" w:rsidRDefault="001C3587" w:rsidP="001C3587">
          <w:pPr>
            <w:pStyle w:val="050B7279D2644BEEBA808C5372E00038"/>
          </w:pPr>
          <w:r w:rsidRPr="0014296B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7DC227D0DE7A4927B8901E486800FD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89AAC4-A6CF-4BEA-A86C-7368B3CA87E0}"/>
      </w:docPartPr>
      <w:docPartBody>
        <w:p w:rsidR="002B05F2" w:rsidRDefault="001C3587" w:rsidP="001C3587">
          <w:pPr>
            <w:pStyle w:val="7DC227D0DE7A4927B8901E486800FD66"/>
          </w:pPr>
          <w:r w:rsidRPr="0014296B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5B59B19F593F4B9787709847BD6F55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33DD0C-D5D5-4E1B-91C0-730FAA2F171E}"/>
      </w:docPartPr>
      <w:docPartBody>
        <w:p w:rsidR="002B05F2" w:rsidRDefault="001C3587" w:rsidP="001C3587">
          <w:pPr>
            <w:pStyle w:val="5B59B19F593F4B9787709847BD6F551D"/>
          </w:pPr>
          <w:r w:rsidRPr="0014296B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BF79DEBB0F3848CB871A32F8F6F021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C7C72D-7987-463F-921D-5F4AD39FA7DF}"/>
      </w:docPartPr>
      <w:docPartBody>
        <w:p w:rsidR="002B05F2" w:rsidRDefault="001C3587" w:rsidP="001C3587">
          <w:pPr>
            <w:pStyle w:val="BF79DEBB0F3848CB871A32F8F6F02106"/>
          </w:pPr>
          <w:r w:rsidRPr="0014296B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987599D0E25C42DE98150634525686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C0C989-280E-4993-AA17-25A7509B1275}"/>
      </w:docPartPr>
      <w:docPartBody>
        <w:p w:rsidR="002B05F2" w:rsidRDefault="001C3587" w:rsidP="001C3587">
          <w:pPr>
            <w:pStyle w:val="987599D0E25C42DE98150634525686A6"/>
          </w:pPr>
          <w:r w:rsidRPr="0014296B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1013200A13B0403682E445E14FADC3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CD52C0-4E6A-4857-A88E-28D0F3E5574C}"/>
      </w:docPartPr>
      <w:docPartBody>
        <w:p w:rsidR="002B05F2" w:rsidRDefault="001C3587" w:rsidP="001C3587">
          <w:pPr>
            <w:pStyle w:val="1013200A13B0403682E445E14FADC3F8"/>
          </w:pPr>
          <w:r w:rsidRPr="0014296B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00918E4B4C5B4BF8B30E42CE30C889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9D330C-E47F-418C-AFB4-0F8F8AFC986C}"/>
      </w:docPartPr>
      <w:docPartBody>
        <w:p w:rsidR="002B05F2" w:rsidRDefault="001C3587" w:rsidP="001C3587">
          <w:pPr>
            <w:pStyle w:val="00918E4B4C5B4BF8B30E42CE30C88933"/>
          </w:pPr>
          <w:r w:rsidRPr="0014296B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151B4C7E2E544D519C347DF597AFA8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805FBB-7E59-4318-A612-99C18B712EB3}"/>
      </w:docPartPr>
      <w:docPartBody>
        <w:p w:rsidR="002B05F2" w:rsidRDefault="001C3587" w:rsidP="001C3587">
          <w:pPr>
            <w:pStyle w:val="151B4C7E2E544D519C347DF597AFA854"/>
          </w:pPr>
          <w:r w:rsidRPr="0014296B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C2BBE4983FD64A809623ADCEFF7A5A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9D7CE8-E925-418A-9EF2-0D511B4BB8E5}"/>
      </w:docPartPr>
      <w:docPartBody>
        <w:p w:rsidR="002B05F2" w:rsidRDefault="001C3587" w:rsidP="001C3587">
          <w:pPr>
            <w:pStyle w:val="C2BBE4983FD64A809623ADCEFF7A5A61"/>
          </w:pPr>
          <w:r w:rsidRPr="0014296B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97003E5C19734EB5A296246C65475B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185205-37DC-4CF8-A4E9-AA6F9250BA33}"/>
      </w:docPartPr>
      <w:docPartBody>
        <w:p w:rsidR="002B05F2" w:rsidRDefault="001C3587" w:rsidP="001C3587">
          <w:pPr>
            <w:pStyle w:val="97003E5C19734EB5A296246C65475B95"/>
          </w:pPr>
          <w:r w:rsidRPr="0014296B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A8B7EC246C9A40E696B4ECEA68AA96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C3C548-FBDD-4E38-9DE3-5AB3DB1872C7}"/>
      </w:docPartPr>
      <w:docPartBody>
        <w:p w:rsidR="002B05F2" w:rsidRDefault="001C3587" w:rsidP="001C3587">
          <w:pPr>
            <w:pStyle w:val="A8B7EC246C9A40E696B4ECEA68AA96E8"/>
          </w:pPr>
          <w:r w:rsidRPr="0014296B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DC6A48D7C0D64DC481D1937FA7CD93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2DA8E1-47C5-4A3A-9C08-9B3A16B083B0}"/>
      </w:docPartPr>
      <w:docPartBody>
        <w:p w:rsidR="002B05F2" w:rsidRDefault="001C3587" w:rsidP="001C3587">
          <w:pPr>
            <w:pStyle w:val="DC6A48D7C0D64DC481D1937FA7CD9368"/>
          </w:pPr>
          <w:r w:rsidRPr="0014296B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4256FA1923A94680AF8D78201B37BD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7AD98E-5905-4864-83E5-B4383F8CE96E}"/>
      </w:docPartPr>
      <w:docPartBody>
        <w:p w:rsidR="002B05F2" w:rsidRDefault="001C3587" w:rsidP="001C3587">
          <w:pPr>
            <w:pStyle w:val="4256FA1923A94680AF8D78201B37BDD0"/>
          </w:pPr>
          <w:r w:rsidRPr="0014296B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6AB0D105C435451DBD6453403CACAB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89B753-1269-4780-8A55-739D7F2EE520}"/>
      </w:docPartPr>
      <w:docPartBody>
        <w:p w:rsidR="002B05F2" w:rsidRDefault="001C3587" w:rsidP="001C3587">
          <w:pPr>
            <w:pStyle w:val="6AB0D105C435451DBD6453403CACAB43"/>
          </w:pPr>
          <w:r w:rsidRPr="0014296B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2FE53180D67D4944873A5ACE951972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724CF0-CE7C-47BB-8E2A-8405EE6A850F}"/>
      </w:docPartPr>
      <w:docPartBody>
        <w:p w:rsidR="002B05F2" w:rsidRDefault="001C3587" w:rsidP="001C3587">
          <w:pPr>
            <w:pStyle w:val="2FE53180D67D4944873A5ACE951972F7"/>
          </w:pPr>
          <w:r w:rsidRPr="0014296B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4DBD44FC9D2A448AA869D843B01A93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CE4E19-AE1F-4418-90DE-CA33B0CC2D84}"/>
      </w:docPartPr>
      <w:docPartBody>
        <w:p w:rsidR="002B05F2" w:rsidRDefault="001C3587" w:rsidP="001C3587">
          <w:pPr>
            <w:pStyle w:val="4DBD44FC9D2A448AA869D843B01A9306"/>
          </w:pPr>
          <w:r w:rsidRPr="0014296B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538FA282AFA748BD97E7EF0980CB77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53DC1D-D6B6-4C06-A827-2F9AB1ABD678}"/>
      </w:docPartPr>
      <w:docPartBody>
        <w:p w:rsidR="002B05F2" w:rsidRDefault="001C3587" w:rsidP="001C3587">
          <w:pPr>
            <w:pStyle w:val="538FA282AFA748BD97E7EF0980CB77D2"/>
          </w:pPr>
          <w:r w:rsidRPr="0014296B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B479B076AE1140C7855A488E52387E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F85F72-8871-4D66-87BD-556D416C4899}"/>
      </w:docPartPr>
      <w:docPartBody>
        <w:p w:rsidR="002B05F2" w:rsidRDefault="001C3587" w:rsidP="001C3587">
          <w:pPr>
            <w:pStyle w:val="B479B076AE1140C7855A488E52387E47"/>
          </w:pPr>
          <w:r w:rsidRPr="0014296B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AE3EE8491454459CB33B9050DAAF8C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2888A6-65EB-4653-ADA5-25E6000FF960}"/>
      </w:docPartPr>
      <w:docPartBody>
        <w:p w:rsidR="002B05F2" w:rsidRDefault="001C3587" w:rsidP="001C3587">
          <w:pPr>
            <w:pStyle w:val="AE3EE8491454459CB33B9050DAAF8C53"/>
          </w:pPr>
          <w:r w:rsidRPr="0014296B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6FCAC13DCE844FDCBC44BAB5B2321A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63F803-6BD3-4FD8-A84C-A45946F7004D}"/>
      </w:docPartPr>
      <w:docPartBody>
        <w:p w:rsidR="002B05F2" w:rsidRDefault="001C3587" w:rsidP="001C3587">
          <w:pPr>
            <w:pStyle w:val="6FCAC13DCE844FDCBC44BAB5B2321A2B"/>
          </w:pPr>
          <w:r w:rsidRPr="0014296B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7B1C4E5ECCD24A6898FFBE093C1E33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158767-FA79-4A0A-A782-794BAC09884D}"/>
      </w:docPartPr>
      <w:docPartBody>
        <w:p w:rsidR="002B05F2" w:rsidRDefault="001C3587" w:rsidP="001C3587">
          <w:pPr>
            <w:pStyle w:val="7B1C4E5ECCD24A6898FFBE093C1E337D"/>
          </w:pPr>
          <w:r w:rsidRPr="0014296B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A836E51EB77D4BF3B8C2FC9BDFE93B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270E46-BD87-4D0F-8C36-B3239F2FC51E}"/>
      </w:docPartPr>
      <w:docPartBody>
        <w:p w:rsidR="002B05F2" w:rsidRDefault="001C3587" w:rsidP="001C3587">
          <w:pPr>
            <w:pStyle w:val="A836E51EB77D4BF3B8C2FC9BDFE93B27"/>
          </w:pPr>
          <w:r w:rsidRPr="0014296B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32EDE60901394A42BF86DA1E387D70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77EB21-899E-48A8-8D61-9EEB73EAE074}"/>
      </w:docPartPr>
      <w:docPartBody>
        <w:p w:rsidR="002B05F2" w:rsidRDefault="001C3587" w:rsidP="001C3587">
          <w:pPr>
            <w:pStyle w:val="32EDE60901394A42BF86DA1E387D7056"/>
          </w:pPr>
          <w:r w:rsidRPr="0014296B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D53D8AA73FB44846AC21AE4C351402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33E8F2-7E29-4617-BB35-0A1386FD67E9}"/>
      </w:docPartPr>
      <w:docPartBody>
        <w:p w:rsidR="002B05F2" w:rsidRDefault="001C3587" w:rsidP="001C3587">
          <w:pPr>
            <w:pStyle w:val="D53D8AA73FB44846AC21AE4C35140229"/>
          </w:pPr>
          <w:r w:rsidRPr="0014296B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565E191DA40C4974ABEC0EF9E9EAA9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1DF24-0212-45A6-BAB0-58A4D4B22152}"/>
      </w:docPartPr>
      <w:docPartBody>
        <w:p w:rsidR="002B05F2" w:rsidRDefault="001C3587" w:rsidP="001C3587">
          <w:pPr>
            <w:pStyle w:val="565E191DA40C4974ABEC0EF9E9EAA92E"/>
          </w:pPr>
          <w:r w:rsidRPr="0014296B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6FEB6BEA5B7E421689809DA4A0F80F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A43676-90FC-4EAB-9C67-46D49D73A2BD}"/>
      </w:docPartPr>
      <w:docPartBody>
        <w:p w:rsidR="002B05F2" w:rsidRDefault="001C3587" w:rsidP="001C3587">
          <w:pPr>
            <w:pStyle w:val="6FEB6BEA5B7E421689809DA4A0F80FBA"/>
          </w:pPr>
          <w:r w:rsidRPr="0014296B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E372303E014A41CF802C13F4F8075C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2AFDC9-C10A-43D8-896B-F901FADCBA5F}"/>
      </w:docPartPr>
      <w:docPartBody>
        <w:p w:rsidR="002B05F2" w:rsidRDefault="001C3587" w:rsidP="001C3587">
          <w:pPr>
            <w:pStyle w:val="E372303E014A41CF802C13F4F8075CF9"/>
          </w:pPr>
          <w:r w:rsidRPr="0014296B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6E3BE43A793641879C499795B64588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8F77E1-4BA4-49BC-982A-E5C66731F427}"/>
      </w:docPartPr>
      <w:docPartBody>
        <w:p w:rsidR="002B05F2" w:rsidRDefault="001C3587" w:rsidP="001C3587">
          <w:pPr>
            <w:pStyle w:val="6E3BE43A793641879C499795B64588F0"/>
          </w:pPr>
          <w:r w:rsidRPr="0014296B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C68C8A2F1D4646FAA7BB765C5BB7F6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B7237-A6EC-4D66-B3D3-A69F3C96B095}"/>
      </w:docPartPr>
      <w:docPartBody>
        <w:p w:rsidR="002B05F2" w:rsidRDefault="001C3587" w:rsidP="001C3587">
          <w:pPr>
            <w:pStyle w:val="C68C8A2F1D4646FAA7BB765C5BB7F60D"/>
          </w:pPr>
          <w:r w:rsidRPr="0014296B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9E4DCDA8F24541F9B83C9ACE650905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A4A9DE-2638-48C1-8E46-C458EE389D96}"/>
      </w:docPartPr>
      <w:docPartBody>
        <w:p w:rsidR="002B05F2" w:rsidRDefault="001C3587" w:rsidP="001C3587">
          <w:pPr>
            <w:pStyle w:val="9E4DCDA8F24541F9B83C9ACE650905AB"/>
          </w:pPr>
          <w:r w:rsidRPr="0014296B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EC737CF11C0C47D29C05C334CA70B7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ED0CB1-B8DA-41CC-BED7-02D0422BE3F4}"/>
      </w:docPartPr>
      <w:docPartBody>
        <w:p w:rsidR="002B05F2" w:rsidRDefault="001C3587" w:rsidP="001C3587">
          <w:pPr>
            <w:pStyle w:val="EC737CF11C0C47D29C05C334CA70B717"/>
          </w:pPr>
          <w:r w:rsidRPr="0014296B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D81900AA2E9740B78C89AF9DA4B4DA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43536C-0476-4B9C-BD29-471D35092F44}"/>
      </w:docPartPr>
      <w:docPartBody>
        <w:p w:rsidR="002B05F2" w:rsidRDefault="001C3587" w:rsidP="001C3587">
          <w:pPr>
            <w:pStyle w:val="D81900AA2E9740B78C89AF9DA4B4DAD5"/>
          </w:pPr>
          <w:r w:rsidRPr="0014296B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C1B05EF7C68A426D89D5F867CBF51E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5F7D9A-BFA8-4368-A09C-625B3CA43606}"/>
      </w:docPartPr>
      <w:docPartBody>
        <w:p w:rsidR="002B05F2" w:rsidRDefault="001C3587" w:rsidP="001C3587">
          <w:pPr>
            <w:pStyle w:val="C1B05EF7C68A426D89D5F867CBF51E7E"/>
          </w:pPr>
          <w:r w:rsidRPr="0014296B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67ACD42C90754957B0E814F46D2ACC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D226F2-18E7-48AD-BCD1-4F4A13DDB558}"/>
      </w:docPartPr>
      <w:docPartBody>
        <w:p w:rsidR="002B05F2" w:rsidRDefault="001C3587" w:rsidP="001C3587">
          <w:pPr>
            <w:pStyle w:val="67ACD42C90754957B0E814F46D2ACC6E"/>
          </w:pPr>
          <w:r w:rsidRPr="0014296B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9909B3DEE1FE4EA78BAD4F28CFD9CB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6E736F-10B4-48AE-8D90-40AAC2A807D2}"/>
      </w:docPartPr>
      <w:docPartBody>
        <w:p w:rsidR="002B05F2" w:rsidRDefault="001C3587" w:rsidP="001C3587">
          <w:pPr>
            <w:pStyle w:val="9909B3DEE1FE4EA78BAD4F28CFD9CBFB"/>
          </w:pPr>
          <w:r w:rsidRPr="0014296B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DE7EFBD89EEC4A9AA58A3BA130795D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4F062F-B6E2-44EE-AD02-194764F63530}"/>
      </w:docPartPr>
      <w:docPartBody>
        <w:p w:rsidR="002B05F2" w:rsidRDefault="001C3587" w:rsidP="001C3587">
          <w:pPr>
            <w:pStyle w:val="DE7EFBD89EEC4A9AA58A3BA130795DFB"/>
          </w:pPr>
          <w:r w:rsidRPr="0014296B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49C3F0081D894DB08633B9589EBF77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2555DA-CF1E-4425-98AA-D252BF669DCC}"/>
      </w:docPartPr>
      <w:docPartBody>
        <w:p w:rsidR="002B05F2" w:rsidRDefault="001C3587" w:rsidP="001C3587">
          <w:pPr>
            <w:pStyle w:val="49C3F0081D894DB08633B9589EBF7789"/>
          </w:pPr>
          <w:r w:rsidRPr="0014296B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DB4F3BDE0E7C4233B0E247591E3A2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AD21B3-A21B-4059-8CCC-FE055174CC30}"/>
      </w:docPartPr>
      <w:docPartBody>
        <w:p w:rsidR="002B05F2" w:rsidRDefault="001C3587" w:rsidP="001C3587">
          <w:pPr>
            <w:pStyle w:val="DB4F3BDE0E7C4233B0E247591E3A2D1D"/>
          </w:pPr>
          <w:r w:rsidRPr="0014296B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0E4EC4A964EC4103A80298C39C409A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AA3CD4-1EAE-4A93-8036-D9AB38673CCE}"/>
      </w:docPartPr>
      <w:docPartBody>
        <w:p w:rsidR="002B05F2" w:rsidRDefault="001C3587" w:rsidP="001C3587">
          <w:pPr>
            <w:pStyle w:val="0E4EC4A964EC4103A80298C39C409AB1"/>
          </w:pPr>
          <w:r w:rsidRPr="0014296B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6F784769F6C942819C14C4E1D924FB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CDB758-EB5A-4D5C-819C-90BDFA2ACC16}"/>
      </w:docPartPr>
      <w:docPartBody>
        <w:p w:rsidR="002B05F2" w:rsidRDefault="001C3587" w:rsidP="001C3587">
          <w:pPr>
            <w:pStyle w:val="6F784769F6C942819C14C4E1D924FB20"/>
          </w:pPr>
          <w:r w:rsidRPr="0014296B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75D0D8D287824A8496D5FD93BF35BA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0BAEB0-7FB0-48C4-A3B5-4F395B7947E5}"/>
      </w:docPartPr>
      <w:docPartBody>
        <w:p w:rsidR="002B05F2" w:rsidRDefault="001C3587" w:rsidP="001C3587">
          <w:pPr>
            <w:pStyle w:val="75D0D8D287824A8496D5FD93BF35BA20"/>
          </w:pPr>
          <w:r w:rsidRPr="0014296B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E436D2DB62254E809EC0EB143AFD9A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8563E7-590D-40C7-8AA3-C846163E136C}"/>
      </w:docPartPr>
      <w:docPartBody>
        <w:p w:rsidR="002B05F2" w:rsidRDefault="001C3587" w:rsidP="001C3587">
          <w:pPr>
            <w:pStyle w:val="E436D2DB62254E809EC0EB143AFD9ADF"/>
          </w:pPr>
          <w:r w:rsidRPr="0014296B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28AF01A1A2A442A6B5120B74CF698B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5FBE0B-70C9-4CED-A945-8A9AA6893460}"/>
      </w:docPartPr>
      <w:docPartBody>
        <w:p w:rsidR="002B05F2" w:rsidRDefault="001C3587" w:rsidP="001C3587">
          <w:pPr>
            <w:pStyle w:val="28AF01A1A2A442A6B5120B74CF698B2A"/>
          </w:pPr>
          <w:r w:rsidRPr="0014296B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D50D0F70279A42A3BE957D7143948E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71343B-6783-4773-941E-3A5E8F319ED1}"/>
      </w:docPartPr>
      <w:docPartBody>
        <w:p w:rsidR="002B05F2" w:rsidRDefault="001C3587" w:rsidP="001C3587">
          <w:pPr>
            <w:pStyle w:val="D50D0F70279A42A3BE957D7143948E9E"/>
          </w:pPr>
          <w:r w:rsidRPr="0014296B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32CD6E5D11C244BB9B621C5B8D741B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DF9516-F1A3-457E-AE7A-9CC9A6D5F75E}"/>
      </w:docPartPr>
      <w:docPartBody>
        <w:p w:rsidR="002B05F2" w:rsidRDefault="001C3587" w:rsidP="001C3587">
          <w:pPr>
            <w:pStyle w:val="32CD6E5D11C244BB9B621C5B8D741BE7"/>
          </w:pPr>
          <w:r w:rsidRPr="0014296B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9BD7FF458C704C1782D6A34D1F7C82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57F87A-B386-45D7-8B68-C0F28E46D1C3}"/>
      </w:docPartPr>
      <w:docPartBody>
        <w:p w:rsidR="002B05F2" w:rsidRDefault="001C3587" w:rsidP="001C3587">
          <w:pPr>
            <w:pStyle w:val="9BD7FF458C704C1782D6A34D1F7C82F0"/>
          </w:pPr>
          <w:r w:rsidRPr="0014296B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1E535C7548B14367B69CE0BA4A67D6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3060CB-0C93-40D0-80BD-04B6628F9B7E}"/>
      </w:docPartPr>
      <w:docPartBody>
        <w:p w:rsidR="002B05F2" w:rsidRDefault="001C3587" w:rsidP="001C3587">
          <w:pPr>
            <w:pStyle w:val="1E535C7548B14367B69CE0BA4A67D610"/>
          </w:pPr>
          <w:r w:rsidRPr="0014296B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0289459F14084E2AA61464EB496D6E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163E65-C1FC-4210-8F91-2E73EB761865}"/>
      </w:docPartPr>
      <w:docPartBody>
        <w:p w:rsidR="002B05F2" w:rsidRDefault="001C3587" w:rsidP="001C3587">
          <w:pPr>
            <w:pStyle w:val="0289459F14084E2AA61464EB496D6E74"/>
          </w:pPr>
          <w:r w:rsidRPr="0014296B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AC685E7036B9483188B98752F0E652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A3A826-9918-4E6C-AC3F-DEBD832C5B6F}"/>
      </w:docPartPr>
      <w:docPartBody>
        <w:p w:rsidR="002B05F2" w:rsidRDefault="001C3587" w:rsidP="001C3587">
          <w:pPr>
            <w:pStyle w:val="AC685E7036B9483188B98752F0E652F0"/>
          </w:pPr>
          <w:r w:rsidRPr="0014296B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EA8962038B7342D4A67B8F085EB4F3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3BAF8B-5E4B-467E-B8C9-78784F379EEE}"/>
      </w:docPartPr>
      <w:docPartBody>
        <w:p w:rsidR="002B05F2" w:rsidRDefault="001C3587" w:rsidP="001C3587">
          <w:pPr>
            <w:pStyle w:val="EA8962038B7342D4A67B8F085EB4F382"/>
          </w:pPr>
          <w:r w:rsidRPr="0014296B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5943B68534E04C6FA4C0D0385454F4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685D2F-CB0D-4C32-8A3F-578F03466504}"/>
      </w:docPartPr>
      <w:docPartBody>
        <w:p w:rsidR="002B05F2" w:rsidRDefault="001C3587" w:rsidP="001C3587">
          <w:pPr>
            <w:pStyle w:val="5943B68534E04C6FA4C0D0385454F4DA"/>
          </w:pPr>
          <w:r w:rsidRPr="0014296B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B0A08DFF41F34B33A190336172088E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5741FC-103C-46D8-BF1B-6F182D5FD0D0}"/>
      </w:docPartPr>
      <w:docPartBody>
        <w:p w:rsidR="002B05F2" w:rsidRDefault="001C3587" w:rsidP="001C3587">
          <w:pPr>
            <w:pStyle w:val="B0A08DFF41F34B33A190336172088EB0"/>
          </w:pPr>
          <w:r w:rsidRPr="0014296B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939A5B5D41FE4838832CCBF5AE9F0C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D1E32E-5627-4911-91A4-DFAC92BBE3F8}"/>
      </w:docPartPr>
      <w:docPartBody>
        <w:p w:rsidR="002B05F2" w:rsidRDefault="001C3587" w:rsidP="001C3587">
          <w:pPr>
            <w:pStyle w:val="939A5B5D41FE4838832CCBF5AE9F0C8B"/>
          </w:pPr>
          <w:r w:rsidRPr="0014296B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29EE9019963A44C6AFC603E24DD4FC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43F6F0-E28B-4680-BB40-342A6732FAE1}"/>
      </w:docPartPr>
      <w:docPartBody>
        <w:p w:rsidR="002B05F2" w:rsidRDefault="001C3587" w:rsidP="001C3587">
          <w:pPr>
            <w:pStyle w:val="29EE9019963A44C6AFC603E24DD4FCFB"/>
          </w:pPr>
          <w:r w:rsidRPr="0014296B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DA2E196E149641B7841F1AF1B9D89C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CA75A6-3863-4F14-A958-F3A4ACCD0137}"/>
      </w:docPartPr>
      <w:docPartBody>
        <w:p w:rsidR="002B05F2" w:rsidRDefault="001C3587" w:rsidP="001C3587">
          <w:pPr>
            <w:pStyle w:val="DA2E196E149641B7841F1AF1B9D89CC5"/>
          </w:pPr>
          <w:r w:rsidRPr="0014296B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BE7334EC578F436A98321B179DCCEA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88AD39-E21A-4898-B0F8-5A9BBAE7F5D6}"/>
      </w:docPartPr>
      <w:docPartBody>
        <w:p w:rsidR="002B05F2" w:rsidRDefault="001C3587" w:rsidP="001C3587">
          <w:pPr>
            <w:pStyle w:val="BE7334EC578F436A98321B179DCCEA4E"/>
          </w:pPr>
          <w:r w:rsidRPr="0014296B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211EBC1DDFA04018BD4D2F14F9CE2C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E0ADEC-0A4A-4E8A-B906-A7E025221E40}"/>
      </w:docPartPr>
      <w:docPartBody>
        <w:p w:rsidR="00000000" w:rsidRDefault="007637CF" w:rsidP="007637CF">
          <w:pPr>
            <w:pStyle w:val="211EBC1DDFA04018BD4D2F14F9CE2CE1"/>
          </w:pPr>
          <w:r>
            <w:rPr>
              <w:rStyle w:val="PlaceholderText"/>
              <w:rFonts w:eastAsiaTheme="minorHAnsi"/>
            </w:rPr>
            <w:t>…………</w:t>
          </w:r>
        </w:p>
      </w:docPartBody>
    </w:docPart>
    <w:docPart>
      <w:docPartPr>
        <w:name w:val="F6FA51992BD14FA3BCB158ACAEAEFD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0DC723-8481-47B0-A047-8566B40E4BDA}"/>
      </w:docPartPr>
      <w:docPartBody>
        <w:p w:rsidR="00000000" w:rsidRDefault="007637CF" w:rsidP="007637CF">
          <w:pPr>
            <w:pStyle w:val="F6FA51992BD14FA3BCB158ACAEAEFDA6"/>
          </w:pPr>
          <w:r>
            <w:rPr>
              <w:rStyle w:val="PlaceholderText"/>
              <w:rFonts w:eastAsiaTheme="minorHAnsi"/>
            </w:rPr>
            <w:t>…/…/……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">
    <w:altName w:val="Calibri"/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62724"/>
    <w:rsid w:val="001C3587"/>
    <w:rsid w:val="001C7771"/>
    <w:rsid w:val="002A60A7"/>
    <w:rsid w:val="002B05F2"/>
    <w:rsid w:val="002E13E9"/>
    <w:rsid w:val="00603A2D"/>
    <w:rsid w:val="007637CF"/>
    <w:rsid w:val="00794CCF"/>
    <w:rsid w:val="00B82251"/>
    <w:rsid w:val="00BE0C4F"/>
    <w:rsid w:val="00E627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637CF"/>
    <w:rPr>
      <w:color w:val="808080"/>
    </w:rPr>
  </w:style>
  <w:style w:type="character" w:customStyle="1" w:styleId="sil">
    <w:name w:val="sil"/>
    <w:basedOn w:val="DefaultParagraphFont"/>
    <w:uiPriority w:val="1"/>
    <w:rsid w:val="001C3587"/>
    <w:rPr>
      <w:rFonts w:ascii="Times New Roman" w:hAnsi="Times New Roman"/>
      <w:color w:val="auto"/>
      <w:sz w:val="24"/>
    </w:rPr>
  </w:style>
  <w:style w:type="paragraph" w:customStyle="1" w:styleId="9097F0D7E0D24D97BFFC4B6A647F57981">
    <w:name w:val="9097F0D7E0D24D97BFFC4B6A647F57981"/>
    <w:rsid w:val="001C358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7D63F723D1EC4AC8B5DCE238ED8CFA2E1">
    <w:name w:val="7D63F723D1EC4AC8B5DCE238ED8CFA2E1"/>
    <w:rsid w:val="001C358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90F4C62F1BB45B5B3E37A342A7954F6">
    <w:name w:val="990F4C62F1BB45B5B3E37A342A7954F6"/>
    <w:rsid w:val="001C358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834C35DE67F46E4917E1D411D28CC4F">
    <w:name w:val="A834C35DE67F46E4917E1D411D28CC4F"/>
    <w:rsid w:val="001C358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F4F462FBC2984697875EC0B69D4BAFD7">
    <w:name w:val="F4F462FBC2984697875EC0B69D4BAFD7"/>
    <w:rsid w:val="001C358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3038C1D12B44693874E17F65DA44A591">
    <w:name w:val="B3038C1D12B44693874E17F65DA44A591"/>
    <w:rsid w:val="001C358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character" w:customStyle="1" w:styleId="silll">
    <w:name w:val="silll"/>
    <w:basedOn w:val="DefaultParagraphFont"/>
    <w:uiPriority w:val="1"/>
    <w:rsid w:val="001C3587"/>
    <w:rPr>
      <w:rFonts w:ascii="Times New Roman" w:hAnsi="Times New Roman"/>
      <w:color w:val="auto"/>
      <w:sz w:val="20"/>
    </w:rPr>
  </w:style>
  <w:style w:type="paragraph" w:customStyle="1" w:styleId="ADEEF46C1F1F44CAB0AD1A8D70AF02D6">
    <w:name w:val="ADEEF46C1F1F44CAB0AD1A8D70AF02D6"/>
    <w:rsid w:val="001C3587"/>
  </w:style>
  <w:style w:type="paragraph" w:customStyle="1" w:styleId="FD229E9302B14DC2AB39E4F36DF01388">
    <w:name w:val="FD229E9302B14DC2AB39E4F36DF01388"/>
    <w:rsid w:val="001C3587"/>
  </w:style>
  <w:style w:type="paragraph" w:customStyle="1" w:styleId="4141B8B8FCEE4F45944BAD92E9D2077F">
    <w:name w:val="4141B8B8FCEE4F45944BAD92E9D2077F"/>
    <w:rsid w:val="001C3587"/>
  </w:style>
  <w:style w:type="paragraph" w:customStyle="1" w:styleId="A47B9E2AB5CE4705BF3CF5D13AAF1711">
    <w:name w:val="A47B9E2AB5CE4705BF3CF5D13AAF1711"/>
    <w:rsid w:val="001C3587"/>
  </w:style>
  <w:style w:type="paragraph" w:customStyle="1" w:styleId="050B7279D2644BEEBA808C5372E00038">
    <w:name w:val="050B7279D2644BEEBA808C5372E00038"/>
    <w:rsid w:val="001C3587"/>
  </w:style>
  <w:style w:type="paragraph" w:customStyle="1" w:styleId="7DC227D0DE7A4927B8901E486800FD66">
    <w:name w:val="7DC227D0DE7A4927B8901E486800FD66"/>
    <w:rsid w:val="001C3587"/>
  </w:style>
  <w:style w:type="paragraph" w:customStyle="1" w:styleId="5B59B19F593F4B9787709847BD6F551D">
    <w:name w:val="5B59B19F593F4B9787709847BD6F551D"/>
    <w:rsid w:val="001C3587"/>
  </w:style>
  <w:style w:type="paragraph" w:customStyle="1" w:styleId="BF79DEBB0F3848CB871A32F8F6F02106">
    <w:name w:val="BF79DEBB0F3848CB871A32F8F6F02106"/>
    <w:rsid w:val="001C3587"/>
  </w:style>
  <w:style w:type="paragraph" w:customStyle="1" w:styleId="987599D0E25C42DE98150634525686A6">
    <w:name w:val="987599D0E25C42DE98150634525686A6"/>
    <w:rsid w:val="001C3587"/>
  </w:style>
  <w:style w:type="paragraph" w:customStyle="1" w:styleId="1013200A13B0403682E445E14FADC3F8">
    <w:name w:val="1013200A13B0403682E445E14FADC3F8"/>
    <w:rsid w:val="001C3587"/>
  </w:style>
  <w:style w:type="paragraph" w:customStyle="1" w:styleId="00918E4B4C5B4BF8B30E42CE30C88933">
    <w:name w:val="00918E4B4C5B4BF8B30E42CE30C88933"/>
    <w:rsid w:val="001C3587"/>
  </w:style>
  <w:style w:type="paragraph" w:customStyle="1" w:styleId="151B4C7E2E544D519C347DF597AFA854">
    <w:name w:val="151B4C7E2E544D519C347DF597AFA854"/>
    <w:rsid w:val="001C3587"/>
  </w:style>
  <w:style w:type="paragraph" w:customStyle="1" w:styleId="C2BBE4983FD64A809623ADCEFF7A5A61">
    <w:name w:val="C2BBE4983FD64A809623ADCEFF7A5A61"/>
    <w:rsid w:val="001C3587"/>
  </w:style>
  <w:style w:type="paragraph" w:customStyle="1" w:styleId="97003E5C19734EB5A296246C65475B95">
    <w:name w:val="97003E5C19734EB5A296246C65475B95"/>
    <w:rsid w:val="001C3587"/>
  </w:style>
  <w:style w:type="paragraph" w:customStyle="1" w:styleId="A8B7EC246C9A40E696B4ECEA68AA96E8">
    <w:name w:val="A8B7EC246C9A40E696B4ECEA68AA96E8"/>
    <w:rsid w:val="001C3587"/>
  </w:style>
  <w:style w:type="paragraph" w:customStyle="1" w:styleId="DC6A48D7C0D64DC481D1937FA7CD9368">
    <w:name w:val="DC6A48D7C0D64DC481D1937FA7CD9368"/>
    <w:rsid w:val="001C3587"/>
  </w:style>
  <w:style w:type="paragraph" w:customStyle="1" w:styleId="4256FA1923A94680AF8D78201B37BDD0">
    <w:name w:val="4256FA1923A94680AF8D78201B37BDD0"/>
    <w:rsid w:val="001C3587"/>
  </w:style>
  <w:style w:type="paragraph" w:customStyle="1" w:styleId="6AB0D105C435451DBD6453403CACAB43">
    <w:name w:val="6AB0D105C435451DBD6453403CACAB43"/>
    <w:rsid w:val="001C3587"/>
  </w:style>
  <w:style w:type="paragraph" w:customStyle="1" w:styleId="2FE53180D67D4944873A5ACE951972F7">
    <w:name w:val="2FE53180D67D4944873A5ACE951972F7"/>
    <w:rsid w:val="001C3587"/>
  </w:style>
  <w:style w:type="paragraph" w:customStyle="1" w:styleId="4DBD44FC9D2A448AA869D843B01A9306">
    <w:name w:val="4DBD44FC9D2A448AA869D843B01A9306"/>
    <w:rsid w:val="001C3587"/>
  </w:style>
  <w:style w:type="paragraph" w:customStyle="1" w:styleId="538FA282AFA748BD97E7EF0980CB77D2">
    <w:name w:val="538FA282AFA748BD97E7EF0980CB77D2"/>
    <w:rsid w:val="001C3587"/>
  </w:style>
  <w:style w:type="paragraph" w:customStyle="1" w:styleId="B479B076AE1140C7855A488E52387E47">
    <w:name w:val="B479B076AE1140C7855A488E52387E47"/>
    <w:rsid w:val="001C3587"/>
  </w:style>
  <w:style w:type="paragraph" w:customStyle="1" w:styleId="AE3EE8491454459CB33B9050DAAF8C53">
    <w:name w:val="AE3EE8491454459CB33B9050DAAF8C53"/>
    <w:rsid w:val="001C3587"/>
  </w:style>
  <w:style w:type="paragraph" w:customStyle="1" w:styleId="6FCAC13DCE844FDCBC44BAB5B2321A2B">
    <w:name w:val="6FCAC13DCE844FDCBC44BAB5B2321A2B"/>
    <w:rsid w:val="001C3587"/>
  </w:style>
  <w:style w:type="paragraph" w:customStyle="1" w:styleId="7B1C4E5ECCD24A6898FFBE093C1E337D">
    <w:name w:val="7B1C4E5ECCD24A6898FFBE093C1E337D"/>
    <w:rsid w:val="001C3587"/>
  </w:style>
  <w:style w:type="paragraph" w:customStyle="1" w:styleId="A836E51EB77D4BF3B8C2FC9BDFE93B27">
    <w:name w:val="A836E51EB77D4BF3B8C2FC9BDFE93B27"/>
    <w:rsid w:val="001C3587"/>
  </w:style>
  <w:style w:type="paragraph" w:customStyle="1" w:styleId="32EDE60901394A42BF86DA1E387D7056">
    <w:name w:val="32EDE60901394A42BF86DA1E387D7056"/>
    <w:rsid w:val="001C3587"/>
  </w:style>
  <w:style w:type="paragraph" w:customStyle="1" w:styleId="D53D8AA73FB44846AC21AE4C35140229">
    <w:name w:val="D53D8AA73FB44846AC21AE4C35140229"/>
    <w:rsid w:val="001C3587"/>
  </w:style>
  <w:style w:type="paragraph" w:customStyle="1" w:styleId="565E191DA40C4974ABEC0EF9E9EAA92E">
    <w:name w:val="565E191DA40C4974ABEC0EF9E9EAA92E"/>
    <w:rsid w:val="001C3587"/>
  </w:style>
  <w:style w:type="paragraph" w:customStyle="1" w:styleId="6FEB6BEA5B7E421689809DA4A0F80FBA">
    <w:name w:val="6FEB6BEA5B7E421689809DA4A0F80FBA"/>
    <w:rsid w:val="001C3587"/>
  </w:style>
  <w:style w:type="paragraph" w:customStyle="1" w:styleId="E372303E014A41CF802C13F4F8075CF9">
    <w:name w:val="E372303E014A41CF802C13F4F8075CF9"/>
    <w:rsid w:val="001C3587"/>
  </w:style>
  <w:style w:type="paragraph" w:customStyle="1" w:styleId="6E3BE43A793641879C499795B64588F0">
    <w:name w:val="6E3BE43A793641879C499795B64588F0"/>
    <w:rsid w:val="001C3587"/>
  </w:style>
  <w:style w:type="paragraph" w:customStyle="1" w:styleId="C68C8A2F1D4646FAA7BB765C5BB7F60D">
    <w:name w:val="C68C8A2F1D4646FAA7BB765C5BB7F60D"/>
    <w:rsid w:val="001C3587"/>
  </w:style>
  <w:style w:type="paragraph" w:customStyle="1" w:styleId="9E4DCDA8F24541F9B83C9ACE650905AB">
    <w:name w:val="9E4DCDA8F24541F9B83C9ACE650905AB"/>
    <w:rsid w:val="001C3587"/>
  </w:style>
  <w:style w:type="paragraph" w:customStyle="1" w:styleId="EC737CF11C0C47D29C05C334CA70B717">
    <w:name w:val="EC737CF11C0C47D29C05C334CA70B717"/>
    <w:rsid w:val="001C3587"/>
  </w:style>
  <w:style w:type="paragraph" w:customStyle="1" w:styleId="D81900AA2E9740B78C89AF9DA4B4DAD5">
    <w:name w:val="D81900AA2E9740B78C89AF9DA4B4DAD5"/>
    <w:rsid w:val="001C3587"/>
  </w:style>
  <w:style w:type="paragraph" w:customStyle="1" w:styleId="C1B05EF7C68A426D89D5F867CBF51E7E">
    <w:name w:val="C1B05EF7C68A426D89D5F867CBF51E7E"/>
    <w:rsid w:val="001C3587"/>
  </w:style>
  <w:style w:type="paragraph" w:customStyle="1" w:styleId="67ACD42C90754957B0E814F46D2ACC6E">
    <w:name w:val="67ACD42C90754957B0E814F46D2ACC6E"/>
    <w:rsid w:val="001C3587"/>
  </w:style>
  <w:style w:type="paragraph" w:customStyle="1" w:styleId="9909B3DEE1FE4EA78BAD4F28CFD9CBFB">
    <w:name w:val="9909B3DEE1FE4EA78BAD4F28CFD9CBFB"/>
    <w:rsid w:val="001C3587"/>
  </w:style>
  <w:style w:type="paragraph" w:customStyle="1" w:styleId="DE7EFBD89EEC4A9AA58A3BA130795DFB">
    <w:name w:val="DE7EFBD89EEC4A9AA58A3BA130795DFB"/>
    <w:rsid w:val="001C3587"/>
  </w:style>
  <w:style w:type="paragraph" w:customStyle="1" w:styleId="49C3F0081D894DB08633B9589EBF7789">
    <w:name w:val="49C3F0081D894DB08633B9589EBF7789"/>
    <w:rsid w:val="001C3587"/>
  </w:style>
  <w:style w:type="paragraph" w:customStyle="1" w:styleId="DB4F3BDE0E7C4233B0E247591E3A2D1D">
    <w:name w:val="DB4F3BDE0E7C4233B0E247591E3A2D1D"/>
    <w:rsid w:val="001C3587"/>
  </w:style>
  <w:style w:type="paragraph" w:customStyle="1" w:styleId="0E4EC4A964EC4103A80298C39C409AB1">
    <w:name w:val="0E4EC4A964EC4103A80298C39C409AB1"/>
    <w:rsid w:val="001C3587"/>
  </w:style>
  <w:style w:type="paragraph" w:customStyle="1" w:styleId="6F784769F6C942819C14C4E1D924FB20">
    <w:name w:val="6F784769F6C942819C14C4E1D924FB20"/>
    <w:rsid w:val="001C3587"/>
  </w:style>
  <w:style w:type="paragraph" w:customStyle="1" w:styleId="75D0D8D287824A8496D5FD93BF35BA20">
    <w:name w:val="75D0D8D287824A8496D5FD93BF35BA20"/>
    <w:rsid w:val="001C3587"/>
  </w:style>
  <w:style w:type="paragraph" w:customStyle="1" w:styleId="E436D2DB62254E809EC0EB143AFD9ADF">
    <w:name w:val="E436D2DB62254E809EC0EB143AFD9ADF"/>
    <w:rsid w:val="001C3587"/>
  </w:style>
  <w:style w:type="paragraph" w:customStyle="1" w:styleId="28AF01A1A2A442A6B5120B74CF698B2A">
    <w:name w:val="28AF01A1A2A442A6B5120B74CF698B2A"/>
    <w:rsid w:val="001C3587"/>
  </w:style>
  <w:style w:type="paragraph" w:customStyle="1" w:styleId="D50D0F70279A42A3BE957D7143948E9E">
    <w:name w:val="D50D0F70279A42A3BE957D7143948E9E"/>
    <w:rsid w:val="001C3587"/>
  </w:style>
  <w:style w:type="paragraph" w:customStyle="1" w:styleId="32CD6E5D11C244BB9B621C5B8D741BE7">
    <w:name w:val="32CD6E5D11C244BB9B621C5B8D741BE7"/>
    <w:rsid w:val="001C3587"/>
  </w:style>
  <w:style w:type="paragraph" w:customStyle="1" w:styleId="9BD7FF458C704C1782D6A34D1F7C82F0">
    <w:name w:val="9BD7FF458C704C1782D6A34D1F7C82F0"/>
    <w:rsid w:val="001C3587"/>
  </w:style>
  <w:style w:type="paragraph" w:customStyle="1" w:styleId="1E535C7548B14367B69CE0BA4A67D610">
    <w:name w:val="1E535C7548B14367B69CE0BA4A67D610"/>
    <w:rsid w:val="001C3587"/>
  </w:style>
  <w:style w:type="paragraph" w:customStyle="1" w:styleId="0289459F14084E2AA61464EB496D6E74">
    <w:name w:val="0289459F14084E2AA61464EB496D6E74"/>
    <w:rsid w:val="001C3587"/>
  </w:style>
  <w:style w:type="paragraph" w:customStyle="1" w:styleId="AC685E7036B9483188B98752F0E652F0">
    <w:name w:val="AC685E7036B9483188B98752F0E652F0"/>
    <w:rsid w:val="001C3587"/>
  </w:style>
  <w:style w:type="paragraph" w:customStyle="1" w:styleId="EA8962038B7342D4A67B8F085EB4F382">
    <w:name w:val="EA8962038B7342D4A67B8F085EB4F382"/>
    <w:rsid w:val="001C3587"/>
  </w:style>
  <w:style w:type="paragraph" w:customStyle="1" w:styleId="5943B68534E04C6FA4C0D0385454F4DA">
    <w:name w:val="5943B68534E04C6FA4C0D0385454F4DA"/>
    <w:rsid w:val="001C3587"/>
  </w:style>
  <w:style w:type="paragraph" w:customStyle="1" w:styleId="B0A08DFF41F34B33A190336172088EB0">
    <w:name w:val="B0A08DFF41F34B33A190336172088EB0"/>
    <w:rsid w:val="001C3587"/>
  </w:style>
  <w:style w:type="paragraph" w:customStyle="1" w:styleId="939A5B5D41FE4838832CCBF5AE9F0C8B">
    <w:name w:val="939A5B5D41FE4838832CCBF5AE9F0C8B"/>
    <w:rsid w:val="001C3587"/>
  </w:style>
  <w:style w:type="paragraph" w:customStyle="1" w:styleId="29EE9019963A44C6AFC603E24DD4FCFB">
    <w:name w:val="29EE9019963A44C6AFC603E24DD4FCFB"/>
    <w:rsid w:val="001C3587"/>
  </w:style>
  <w:style w:type="paragraph" w:customStyle="1" w:styleId="DA2E196E149641B7841F1AF1B9D89CC5">
    <w:name w:val="DA2E196E149641B7841F1AF1B9D89CC5"/>
    <w:rsid w:val="001C3587"/>
  </w:style>
  <w:style w:type="paragraph" w:customStyle="1" w:styleId="BE7334EC578F436A98321B179DCCEA4E">
    <w:name w:val="BE7334EC578F436A98321B179DCCEA4E"/>
    <w:rsid w:val="001C3587"/>
  </w:style>
  <w:style w:type="paragraph" w:customStyle="1" w:styleId="211EBC1DDFA04018BD4D2F14F9CE2CE1">
    <w:name w:val="211EBC1DDFA04018BD4D2F14F9CE2CE1"/>
    <w:rsid w:val="007637CF"/>
  </w:style>
  <w:style w:type="paragraph" w:customStyle="1" w:styleId="F6FA51992BD14FA3BCB158ACAEAEFDA6">
    <w:name w:val="F6FA51992BD14FA3BCB158ACAEAEFDA6"/>
    <w:rsid w:val="007637C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E1BEC9-953D-44C6-BF80-E8C38D00DD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</TotalTime>
  <Pages>1</Pages>
  <Words>179</Words>
  <Characters>1024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ÇAPALI</dc:creator>
  <cp:keywords/>
  <dc:description/>
  <cp:lastModifiedBy>Ekinhan</cp:lastModifiedBy>
  <cp:revision>10</cp:revision>
  <cp:lastPrinted>2021-08-06T11:05:00Z</cp:lastPrinted>
  <dcterms:created xsi:type="dcterms:W3CDTF">2020-11-26T19:47:00Z</dcterms:created>
  <dcterms:modified xsi:type="dcterms:W3CDTF">2021-08-06T11:25:00Z</dcterms:modified>
</cp:coreProperties>
</file>